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597E09" w14:textId="77777777" w:rsidR="00976C76" w:rsidRDefault="002E2118" w:rsidP="002E2118">
      <w:pPr>
        <w:jc w:val="center"/>
        <w:rPr>
          <w:b/>
          <w:lang w:val="it-IT"/>
        </w:rPr>
      </w:pPr>
      <w:r>
        <w:rPr>
          <w:b/>
          <w:lang w:val="it-IT"/>
        </w:rPr>
        <w:t>Scheda</w:t>
      </w:r>
      <w:r w:rsidR="00397BF7" w:rsidRPr="00397BF7">
        <w:rPr>
          <w:b/>
          <w:lang w:val="it-IT"/>
        </w:rPr>
        <w:t xml:space="preserve"> insegnamento</w:t>
      </w:r>
    </w:p>
    <w:p w14:paraId="57BD6E4C" w14:textId="1F915BBB" w:rsidR="00AE2F06" w:rsidRPr="000B0124" w:rsidRDefault="002E2118" w:rsidP="000B0124">
      <w:pPr>
        <w:jc w:val="center"/>
        <w:rPr>
          <w:rFonts w:ascii="Times New Roman" w:eastAsia="Times New Roman" w:hAnsi="Times New Roman" w:cs="Times New Roman"/>
          <w:b/>
          <w:lang w:val="it-IT" w:eastAsia="en-US"/>
        </w:rPr>
      </w:pPr>
      <w:r w:rsidRPr="000B0124">
        <w:rPr>
          <w:b/>
          <w:lang w:val="it-IT"/>
        </w:rPr>
        <w:t>Modulo di</w:t>
      </w:r>
      <w:r w:rsidR="00B139A1" w:rsidRPr="000B0124">
        <w:rPr>
          <w:b/>
          <w:lang w:val="it-IT"/>
        </w:rPr>
        <w:t xml:space="preserve"> “</w:t>
      </w:r>
      <w:r w:rsidR="00354281">
        <w:rPr>
          <w:b/>
          <w:lang w:val="it-IT"/>
        </w:rPr>
        <w:t>Management Internazionale</w:t>
      </w:r>
      <w:r w:rsidR="00647699" w:rsidRPr="000B0124">
        <w:rPr>
          <w:b/>
          <w:lang w:val="it-IT"/>
        </w:rPr>
        <w:t>”</w:t>
      </w:r>
      <w:r w:rsidR="00AE2F06" w:rsidRPr="000B0124">
        <w:rPr>
          <w:b/>
          <w:lang w:val="it-IT"/>
        </w:rPr>
        <w:t xml:space="preserve"> / “</w:t>
      </w:r>
      <w:r w:rsidR="00354281">
        <w:rPr>
          <w:b/>
          <w:lang w:val="it-IT"/>
        </w:rPr>
        <w:t xml:space="preserve">International </w:t>
      </w:r>
      <w:r w:rsidR="00D53725">
        <w:rPr>
          <w:rFonts w:ascii="Times New Roman" w:eastAsia="Times New Roman" w:hAnsi="Times New Roman" w:cs="Times New Roman"/>
          <w:b/>
          <w:lang w:val="it-IT" w:eastAsia="en-US"/>
        </w:rPr>
        <w:t>Management</w:t>
      </w:r>
      <w:r w:rsidR="00AE2F06">
        <w:rPr>
          <w:b/>
          <w:lang w:val="it-IT"/>
        </w:rPr>
        <w:t>”</w:t>
      </w:r>
    </w:p>
    <w:p w14:paraId="58927E16" w14:textId="77777777" w:rsidR="002E2118" w:rsidRDefault="002E2118" w:rsidP="002B1B10">
      <w:pPr>
        <w:jc w:val="both"/>
        <w:rPr>
          <w:b/>
          <w:lang w:val="it-IT"/>
        </w:rPr>
      </w:pPr>
    </w:p>
    <w:tbl>
      <w:tblPr>
        <w:tblStyle w:val="Grigliatabella"/>
        <w:tblW w:w="10031" w:type="dxa"/>
        <w:tblLayout w:type="fixed"/>
        <w:tblLook w:val="04A0" w:firstRow="1" w:lastRow="0" w:firstColumn="1" w:lastColumn="0" w:noHBand="0" w:noVBand="1"/>
      </w:tblPr>
      <w:tblGrid>
        <w:gridCol w:w="2660"/>
        <w:gridCol w:w="3685"/>
        <w:gridCol w:w="3686"/>
      </w:tblGrid>
      <w:tr w:rsidR="00D46789" w:rsidRPr="002E2118" w14:paraId="6E49EA8E" w14:textId="77777777" w:rsidTr="002E2118">
        <w:trPr>
          <w:trHeight w:val="907"/>
        </w:trPr>
        <w:tc>
          <w:tcPr>
            <w:tcW w:w="2660" w:type="dxa"/>
            <w:vAlign w:val="center"/>
          </w:tcPr>
          <w:p w14:paraId="06FBFC05" w14:textId="77777777" w:rsidR="00D46789" w:rsidRDefault="00D46789" w:rsidP="002E2118">
            <w:pPr>
              <w:rPr>
                <w:b/>
                <w:lang w:val="it-IT"/>
              </w:rPr>
            </w:pPr>
          </w:p>
        </w:tc>
        <w:tc>
          <w:tcPr>
            <w:tcW w:w="3685" w:type="dxa"/>
            <w:vAlign w:val="center"/>
          </w:tcPr>
          <w:p w14:paraId="0C00001F" w14:textId="77777777" w:rsidR="00D46789" w:rsidRDefault="00D46789" w:rsidP="002E2118">
            <w:pPr>
              <w:jc w:val="center"/>
              <w:rPr>
                <w:b/>
                <w:lang w:val="it-IT"/>
              </w:rPr>
            </w:pPr>
            <w:r>
              <w:rPr>
                <w:b/>
                <w:lang w:val="it-IT"/>
              </w:rPr>
              <w:t>Italiano</w:t>
            </w:r>
          </w:p>
        </w:tc>
        <w:tc>
          <w:tcPr>
            <w:tcW w:w="3686" w:type="dxa"/>
            <w:vAlign w:val="center"/>
          </w:tcPr>
          <w:p w14:paraId="7711507E" w14:textId="77777777" w:rsidR="00D46789" w:rsidRDefault="00D46789" w:rsidP="002E2118">
            <w:pPr>
              <w:ind w:right="176"/>
              <w:jc w:val="center"/>
              <w:rPr>
                <w:b/>
                <w:lang w:val="it-IT"/>
              </w:rPr>
            </w:pPr>
            <w:r>
              <w:rPr>
                <w:b/>
                <w:lang w:val="it-IT"/>
              </w:rPr>
              <w:t>English</w:t>
            </w:r>
          </w:p>
        </w:tc>
      </w:tr>
      <w:tr w:rsidR="00D53725" w:rsidRPr="002C4D3E" w14:paraId="23C8C4D3" w14:textId="77777777" w:rsidTr="002E2118">
        <w:trPr>
          <w:trHeight w:val="907"/>
        </w:trPr>
        <w:tc>
          <w:tcPr>
            <w:tcW w:w="2660" w:type="dxa"/>
            <w:vAlign w:val="center"/>
          </w:tcPr>
          <w:p w14:paraId="24B8424C" w14:textId="77777777" w:rsidR="00D53725" w:rsidRDefault="00D53725" w:rsidP="00D53725">
            <w:pPr>
              <w:rPr>
                <w:b/>
                <w:lang w:val="it-IT"/>
              </w:rPr>
            </w:pPr>
            <w:r>
              <w:rPr>
                <w:b/>
                <w:lang w:val="it-IT"/>
              </w:rPr>
              <w:t>Docente/</w:t>
            </w:r>
            <w:proofErr w:type="spellStart"/>
            <w:r>
              <w:rPr>
                <w:b/>
                <w:lang w:val="it-IT"/>
              </w:rPr>
              <w:t>Instructor</w:t>
            </w:r>
            <w:proofErr w:type="spellEnd"/>
            <w:r>
              <w:rPr>
                <w:b/>
                <w:lang w:val="it-IT"/>
              </w:rPr>
              <w:t xml:space="preserve"> </w:t>
            </w:r>
          </w:p>
        </w:tc>
        <w:tc>
          <w:tcPr>
            <w:tcW w:w="3685" w:type="dxa"/>
            <w:vAlign w:val="center"/>
          </w:tcPr>
          <w:p w14:paraId="3A6C2292" w14:textId="7EAC4D8D" w:rsidR="000C1D80" w:rsidRDefault="000C1D80" w:rsidP="00D53725">
            <w:pPr>
              <w:jc w:val="center"/>
              <w:rPr>
                <w:lang w:val="it-IT"/>
              </w:rPr>
            </w:pPr>
            <w:r>
              <w:rPr>
                <w:lang w:val="it-IT"/>
              </w:rPr>
              <w:t xml:space="preserve">Andrea </w:t>
            </w:r>
            <w:proofErr w:type="spellStart"/>
            <w:r>
              <w:rPr>
                <w:lang w:val="it-IT"/>
              </w:rPr>
              <w:t>Runfola</w:t>
            </w:r>
            <w:proofErr w:type="spellEnd"/>
          </w:p>
          <w:p w14:paraId="01B4A84B" w14:textId="555509F7" w:rsidR="00D53725" w:rsidRDefault="00D53725" w:rsidP="00D53725">
            <w:pPr>
              <w:jc w:val="center"/>
              <w:rPr>
                <w:lang w:val="it-IT"/>
              </w:rPr>
            </w:pPr>
            <w:r>
              <w:rPr>
                <w:lang w:val="it-IT"/>
              </w:rPr>
              <w:t>Antonio Picciotti</w:t>
            </w:r>
          </w:p>
          <w:p w14:paraId="75619228" w14:textId="0E2892C9" w:rsidR="00D53725" w:rsidRPr="00F877FD" w:rsidRDefault="00D53725" w:rsidP="001C6A20">
            <w:pPr>
              <w:jc w:val="center"/>
              <w:rPr>
                <w:lang w:val="it-IT"/>
              </w:rPr>
            </w:pPr>
            <w:r>
              <w:rPr>
                <w:lang w:val="it-IT"/>
              </w:rPr>
              <w:t>Marina Gigliotti</w:t>
            </w:r>
          </w:p>
        </w:tc>
        <w:tc>
          <w:tcPr>
            <w:tcW w:w="3686" w:type="dxa"/>
            <w:vAlign w:val="center"/>
          </w:tcPr>
          <w:p w14:paraId="36D58574" w14:textId="77777777" w:rsidR="000C1D80" w:rsidRDefault="000C1D80" w:rsidP="000C1D80">
            <w:pPr>
              <w:jc w:val="center"/>
              <w:rPr>
                <w:lang w:val="it-IT"/>
              </w:rPr>
            </w:pPr>
            <w:r>
              <w:rPr>
                <w:lang w:val="it-IT"/>
              </w:rPr>
              <w:t xml:space="preserve">Andrea </w:t>
            </w:r>
            <w:proofErr w:type="spellStart"/>
            <w:r>
              <w:rPr>
                <w:lang w:val="it-IT"/>
              </w:rPr>
              <w:t>Runfola</w:t>
            </w:r>
            <w:proofErr w:type="spellEnd"/>
          </w:p>
          <w:p w14:paraId="31BF6E9D" w14:textId="77777777" w:rsidR="00D53725" w:rsidRDefault="00D53725" w:rsidP="00D53725">
            <w:pPr>
              <w:jc w:val="center"/>
              <w:rPr>
                <w:lang w:val="it-IT"/>
              </w:rPr>
            </w:pPr>
            <w:r>
              <w:rPr>
                <w:lang w:val="it-IT"/>
              </w:rPr>
              <w:t>Antonio Picciotti</w:t>
            </w:r>
          </w:p>
          <w:p w14:paraId="00039070" w14:textId="6EDBBF53" w:rsidR="00D53725" w:rsidRPr="00F877FD" w:rsidRDefault="00D53725" w:rsidP="001C6A20">
            <w:pPr>
              <w:jc w:val="center"/>
              <w:rPr>
                <w:lang w:val="it-IT"/>
              </w:rPr>
            </w:pPr>
            <w:r>
              <w:rPr>
                <w:lang w:val="it-IT"/>
              </w:rPr>
              <w:t>Marina Gigliotti</w:t>
            </w:r>
          </w:p>
        </w:tc>
      </w:tr>
      <w:tr w:rsidR="00D53725" w:rsidRPr="00F062A1" w14:paraId="1BD351B8" w14:textId="77777777" w:rsidTr="002E2118">
        <w:trPr>
          <w:trHeight w:val="907"/>
        </w:trPr>
        <w:tc>
          <w:tcPr>
            <w:tcW w:w="2660" w:type="dxa"/>
            <w:vAlign w:val="center"/>
          </w:tcPr>
          <w:p w14:paraId="6833859A" w14:textId="77777777" w:rsidR="00D53725" w:rsidRDefault="00D53725" w:rsidP="00D53725">
            <w:pPr>
              <w:rPr>
                <w:b/>
                <w:lang w:val="it-IT"/>
              </w:rPr>
            </w:pPr>
            <w:r>
              <w:rPr>
                <w:b/>
                <w:lang w:val="it-IT"/>
              </w:rPr>
              <w:t xml:space="preserve">Titolo/Title </w:t>
            </w:r>
          </w:p>
        </w:tc>
        <w:tc>
          <w:tcPr>
            <w:tcW w:w="3685" w:type="dxa"/>
            <w:vAlign w:val="center"/>
          </w:tcPr>
          <w:p w14:paraId="1B996064" w14:textId="61B6366B" w:rsidR="00D53725" w:rsidRPr="006F33BF" w:rsidRDefault="00A87FA9" w:rsidP="00D53725">
            <w:pPr>
              <w:jc w:val="center"/>
              <w:rPr>
                <w:lang w:val="it-IT"/>
              </w:rPr>
            </w:pPr>
            <w:r>
              <w:rPr>
                <w:lang w:val="it-IT"/>
              </w:rPr>
              <w:t>Management Internazionale</w:t>
            </w:r>
          </w:p>
        </w:tc>
        <w:tc>
          <w:tcPr>
            <w:tcW w:w="3686" w:type="dxa"/>
            <w:vAlign w:val="center"/>
          </w:tcPr>
          <w:p w14:paraId="6613ACA6" w14:textId="78626BDA" w:rsidR="00D53725" w:rsidRPr="00750DF3" w:rsidRDefault="00A87FA9" w:rsidP="00D53725">
            <w:pPr>
              <w:ind w:right="176"/>
              <w:jc w:val="center"/>
              <w:rPr>
                <w:lang w:val="en-GB"/>
              </w:rPr>
            </w:pPr>
            <w:r w:rsidRPr="00750DF3">
              <w:rPr>
                <w:lang w:val="en-GB"/>
              </w:rPr>
              <w:t xml:space="preserve">International </w:t>
            </w:r>
            <w:r w:rsidR="00D53725" w:rsidRPr="00750DF3">
              <w:rPr>
                <w:lang w:val="en-GB"/>
              </w:rPr>
              <w:t>Management</w:t>
            </w:r>
          </w:p>
        </w:tc>
      </w:tr>
      <w:tr w:rsidR="00D53725" w:rsidRPr="006A3E01" w14:paraId="4F285C73" w14:textId="77777777" w:rsidTr="00A87FA9">
        <w:trPr>
          <w:trHeight w:val="907"/>
        </w:trPr>
        <w:tc>
          <w:tcPr>
            <w:tcW w:w="2660" w:type="dxa"/>
            <w:vAlign w:val="center"/>
          </w:tcPr>
          <w:p w14:paraId="14F2CB86" w14:textId="77777777" w:rsidR="00D53725" w:rsidRDefault="00D53725" w:rsidP="00D53725">
            <w:pPr>
              <w:rPr>
                <w:b/>
                <w:lang w:val="it-IT"/>
              </w:rPr>
            </w:pPr>
            <w:r>
              <w:rPr>
                <w:b/>
                <w:lang w:val="it-IT"/>
              </w:rPr>
              <w:t>Contenuti/</w:t>
            </w:r>
            <w:proofErr w:type="spellStart"/>
            <w:r>
              <w:rPr>
                <w:b/>
                <w:lang w:val="it-IT"/>
              </w:rPr>
              <w:t>Contents</w:t>
            </w:r>
            <w:proofErr w:type="spellEnd"/>
          </w:p>
        </w:tc>
        <w:tc>
          <w:tcPr>
            <w:tcW w:w="3685" w:type="dxa"/>
            <w:vAlign w:val="center"/>
          </w:tcPr>
          <w:p w14:paraId="3F7428D1" w14:textId="77777777" w:rsidR="006A3E01" w:rsidRPr="00C84AFF" w:rsidRDefault="006A3E01" w:rsidP="006A3E01">
            <w:pPr>
              <w:rPr>
                <w:rFonts w:cs="Times New Roman"/>
                <w:b/>
                <w:lang w:val="it-IT"/>
              </w:rPr>
            </w:pPr>
            <w:r w:rsidRPr="00C84AFF">
              <w:rPr>
                <w:rFonts w:cs="Times New Roman"/>
                <w:b/>
                <w:lang w:val="it-IT"/>
              </w:rPr>
              <w:t xml:space="preserve">Teorie di management: </w:t>
            </w:r>
          </w:p>
          <w:p w14:paraId="664E9F88" w14:textId="77777777" w:rsidR="006A3E01" w:rsidRPr="00C84AFF" w:rsidRDefault="006A3E01" w:rsidP="006A3E01">
            <w:pPr>
              <w:pStyle w:val="Paragrafoelenco"/>
              <w:numPr>
                <w:ilvl w:val="0"/>
                <w:numId w:val="9"/>
              </w:numPr>
              <w:rPr>
                <w:rFonts w:cs="Times New Roman"/>
                <w:lang w:val="it-IT"/>
              </w:rPr>
            </w:pPr>
            <w:r w:rsidRPr="00C84AFF">
              <w:rPr>
                <w:rFonts w:cs="Times New Roman"/>
                <w:lang w:val="it-IT"/>
              </w:rPr>
              <w:t>La contestualizzazione teorica della ricerca</w:t>
            </w:r>
          </w:p>
          <w:p w14:paraId="714B1ACA" w14:textId="77777777" w:rsidR="006A3E01" w:rsidRPr="00C84AFF" w:rsidRDefault="006A3E01" w:rsidP="006A3E01">
            <w:pPr>
              <w:pStyle w:val="Paragrafoelenco"/>
              <w:numPr>
                <w:ilvl w:val="0"/>
                <w:numId w:val="9"/>
              </w:numPr>
              <w:rPr>
                <w:rFonts w:cs="Times New Roman"/>
                <w:lang w:val="it-IT"/>
              </w:rPr>
            </w:pPr>
            <w:r w:rsidRPr="00C84AFF">
              <w:rPr>
                <w:rFonts w:cs="Times New Roman"/>
                <w:lang w:val="it-IT"/>
              </w:rPr>
              <w:t xml:space="preserve">Le principali teorie di management: dalla </w:t>
            </w:r>
            <w:proofErr w:type="spellStart"/>
            <w:r w:rsidRPr="00C84AFF">
              <w:rPr>
                <w:rFonts w:cs="Times New Roman"/>
                <w:lang w:val="it-IT"/>
              </w:rPr>
              <w:t>resource</w:t>
            </w:r>
            <w:proofErr w:type="spellEnd"/>
            <w:r w:rsidRPr="00C84AFF">
              <w:rPr>
                <w:rFonts w:cs="Times New Roman"/>
                <w:lang w:val="it-IT"/>
              </w:rPr>
              <w:t xml:space="preserve"> </w:t>
            </w:r>
            <w:proofErr w:type="spellStart"/>
            <w:r w:rsidRPr="00C84AFF">
              <w:rPr>
                <w:rFonts w:cs="Times New Roman"/>
                <w:lang w:val="it-IT"/>
              </w:rPr>
              <w:t>based</w:t>
            </w:r>
            <w:proofErr w:type="spellEnd"/>
            <w:r w:rsidRPr="00C84AFF">
              <w:rPr>
                <w:rFonts w:cs="Times New Roman"/>
                <w:lang w:val="it-IT"/>
              </w:rPr>
              <w:t xml:space="preserve"> </w:t>
            </w:r>
            <w:proofErr w:type="spellStart"/>
            <w:r w:rsidRPr="00C84AFF">
              <w:rPr>
                <w:rFonts w:cs="Times New Roman"/>
                <w:lang w:val="it-IT"/>
              </w:rPr>
              <w:t>view</w:t>
            </w:r>
            <w:proofErr w:type="spellEnd"/>
            <w:r w:rsidRPr="00C84AFF">
              <w:rPr>
                <w:rFonts w:cs="Times New Roman"/>
                <w:lang w:val="it-IT"/>
              </w:rPr>
              <w:t xml:space="preserve"> alle </w:t>
            </w:r>
            <w:proofErr w:type="spellStart"/>
            <w:r w:rsidRPr="00C84AFF">
              <w:rPr>
                <w:rFonts w:cs="Times New Roman"/>
                <w:lang w:val="it-IT"/>
              </w:rPr>
              <w:t>dynamic</w:t>
            </w:r>
            <w:proofErr w:type="spellEnd"/>
            <w:r w:rsidRPr="00C84AFF">
              <w:rPr>
                <w:rFonts w:cs="Times New Roman"/>
                <w:lang w:val="it-IT"/>
              </w:rPr>
              <w:t xml:space="preserve"> </w:t>
            </w:r>
            <w:proofErr w:type="spellStart"/>
            <w:r w:rsidRPr="00C84AFF">
              <w:rPr>
                <w:rFonts w:cs="Times New Roman"/>
                <w:lang w:val="it-IT"/>
              </w:rPr>
              <w:t>capabilities</w:t>
            </w:r>
            <w:proofErr w:type="spellEnd"/>
          </w:p>
          <w:p w14:paraId="694FB749" w14:textId="77777777" w:rsidR="006A3E01" w:rsidRPr="00C84AFF" w:rsidRDefault="006A3E01" w:rsidP="006A3E01">
            <w:pPr>
              <w:pStyle w:val="Paragrafoelenco"/>
              <w:numPr>
                <w:ilvl w:val="0"/>
                <w:numId w:val="9"/>
              </w:numPr>
              <w:rPr>
                <w:rFonts w:cs="Times New Roman"/>
                <w:lang w:val="it-IT"/>
              </w:rPr>
            </w:pPr>
            <w:r w:rsidRPr="00C84AFF">
              <w:rPr>
                <w:rFonts w:cs="Times New Roman"/>
                <w:lang w:val="it-IT"/>
              </w:rPr>
              <w:t xml:space="preserve">La definizione delle domande di ricerca in ambito manageriale: dalla </w:t>
            </w:r>
            <w:proofErr w:type="spellStart"/>
            <w:r w:rsidRPr="00C84AFF">
              <w:rPr>
                <w:rFonts w:cs="Times New Roman"/>
                <w:lang w:val="it-IT"/>
              </w:rPr>
              <w:t>curiorità</w:t>
            </w:r>
            <w:proofErr w:type="spellEnd"/>
            <w:r w:rsidRPr="00C84AFF">
              <w:rPr>
                <w:rFonts w:cs="Times New Roman"/>
                <w:lang w:val="it-IT"/>
              </w:rPr>
              <w:t xml:space="preserve"> alla scoperta</w:t>
            </w:r>
          </w:p>
          <w:p w14:paraId="323747C2" w14:textId="77777777" w:rsidR="006A3E01" w:rsidRPr="00C84AFF" w:rsidRDefault="006A3E01" w:rsidP="006A3E01">
            <w:pPr>
              <w:ind w:left="360"/>
              <w:rPr>
                <w:rFonts w:cs="Times New Roman"/>
                <w:lang w:val="it-IT"/>
              </w:rPr>
            </w:pPr>
          </w:p>
          <w:p w14:paraId="0DC8A7F5" w14:textId="2564F46F" w:rsidR="006A3E01" w:rsidRPr="00C84AFF" w:rsidRDefault="00A87FA9" w:rsidP="006A3E01">
            <w:pPr>
              <w:ind w:left="10"/>
              <w:rPr>
                <w:rFonts w:cs="Times New Roman"/>
                <w:b/>
                <w:lang w:val="it-IT"/>
              </w:rPr>
            </w:pPr>
            <w:r>
              <w:rPr>
                <w:rFonts w:cs="Times New Roman"/>
                <w:b/>
                <w:lang w:val="it-IT"/>
              </w:rPr>
              <w:t>Il comportamento del consumatore</w:t>
            </w:r>
          </w:p>
          <w:p w14:paraId="65E02A9C" w14:textId="3285BA14" w:rsidR="006A3E01" w:rsidRPr="00C84AFF" w:rsidRDefault="00892ED2" w:rsidP="006A3E01">
            <w:pPr>
              <w:pStyle w:val="Paragrafoelenco"/>
              <w:numPr>
                <w:ilvl w:val="0"/>
                <w:numId w:val="9"/>
              </w:numPr>
              <w:rPr>
                <w:rFonts w:cs="Times New Roman"/>
                <w:lang w:val="it-IT"/>
              </w:rPr>
            </w:pPr>
            <w:r>
              <w:rPr>
                <w:rFonts w:cs="Times New Roman"/>
                <w:lang w:val="it-IT"/>
              </w:rPr>
              <w:t>Prospettive</w:t>
            </w:r>
            <w:r w:rsidR="005D66AC">
              <w:rPr>
                <w:rFonts w:cs="Times New Roman"/>
                <w:lang w:val="it-IT"/>
              </w:rPr>
              <w:t xml:space="preserve"> teoric</w:t>
            </w:r>
            <w:r>
              <w:rPr>
                <w:rFonts w:cs="Times New Roman"/>
                <w:lang w:val="it-IT"/>
              </w:rPr>
              <w:t>he</w:t>
            </w:r>
            <w:r w:rsidR="005D66AC">
              <w:rPr>
                <w:rFonts w:cs="Times New Roman"/>
                <w:lang w:val="it-IT"/>
              </w:rPr>
              <w:t xml:space="preserve"> positivist</w:t>
            </w:r>
            <w:r>
              <w:rPr>
                <w:rFonts w:cs="Times New Roman"/>
                <w:lang w:val="it-IT"/>
              </w:rPr>
              <w:t>e</w:t>
            </w:r>
            <w:r w:rsidR="006A3E01" w:rsidRPr="00C84AFF">
              <w:rPr>
                <w:rFonts w:cs="Times New Roman"/>
                <w:lang w:val="it-IT"/>
              </w:rPr>
              <w:t xml:space="preserve"> (</w:t>
            </w:r>
            <w:r w:rsidR="005D66AC">
              <w:rPr>
                <w:rFonts w:cs="Times New Roman"/>
                <w:lang w:val="it-IT"/>
              </w:rPr>
              <w:t>razionale, comportamentale, cognitivo</w:t>
            </w:r>
            <w:r w:rsidR="006A3E01" w:rsidRPr="00C84AFF">
              <w:rPr>
                <w:rFonts w:cs="Times New Roman"/>
                <w:lang w:val="it-IT"/>
              </w:rPr>
              <w:t>)</w:t>
            </w:r>
          </w:p>
          <w:p w14:paraId="63CF7CE2" w14:textId="3968BDE8" w:rsidR="006A3E01" w:rsidRDefault="00892ED2" w:rsidP="006A3E01">
            <w:pPr>
              <w:pStyle w:val="Paragrafoelenco"/>
              <w:numPr>
                <w:ilvl w:val="0"/>
                <w:numId w:val="9"/>
              </w:numPr>
              <w:rPr>
                <w:rFonts w:cs="Times New Roman"/>
                <w:lang w:val="it-IT"/>
              </w:rPr>
            </w:pPr>
            <w:r>
              <w:rPr>
                <w:rFonts w:cs="Times New Roman"/>
                <w:lang w:val="it-IT"/>
              </w:rPr>
              <w:t>Prospettive teoriche non positiviste o interpretative</w:t>
            </w:r>
          </w:p>
          <w:p w14:paraId="15C0A68D" w14:textId="2E0284B5" w:rsidR="005D66AC" w:rsidRPr="00C84AFF" w:rsidRDefault="005D66AC" w:rsidP="006A3E01">
            <w:pPr>
              <w:pStyle w:val="Paragrafoelenco"/>
              <w:numPr>
                <w:ilvl w:val="0"/>
                <w:numId w:val="9"/>
              </w:numPr>
              <w:rPr>
                <w:rFonts w:cs="Times New Roman"/>
                <w:lang w:val="it-IT"/>
              </w:rPr>
            </w:pPr>
            <w:r>
              <w:rPr>
                <w:rFonts w:cs="Times New Roman"/>
                <w:lang w:val="it-IT"/>
              </w:rPr>
              <w:t>Fare ricerca sul comportamento del consumatore</w:t>
            </w:r>
          </w:p>
          <w:p w14:paraId="29F6DE9E" w14:textId="77777777" w:rsidR="006A3E01" w:rsidRPr="00C84AFF" w:rsidRDefault="006A3E01" w:rsidP="006A3E01">
            <w:pPr>
              <w:ind w:left="10"/>
              <w:rPr>
                <w:rFonts w:cs="Times New Roman"/>
                <w:b/>
                <w:lang w:val="it-IT"/>
              </w:rPr>
            </w:pPr>
          </w:p>
          <w:p w14:paraId="7EC7182E" w14:textId="77777777" w:rsidR="006A3E01" w:rsidRPr="00C84AFF" w:rsidRDefault="006A3E01" w:rsidP="006A3E01">
            <w:pPr>
              <w:ind w:left="10"/>
              <w:rPr>
                <w:rFonts w:cs="Times New Roman"/>
                <w:b/>
                <w:lang w:val="it-IT"/>
              </w:rPr>
            </w:pPr>
            <w:r w:rsidRPr="00C84AFF">
              <w:rPr>
                <w:rFonts w:cs="Times New Roman"/>
                <w:b/>
                <w:lang w:val="it-IT"/>
              </w:rPr>
              <w:t>L’impresa sociale</w:t>
            </w:r>
          </w:p>
          <w:p w14:paraId="36F7932C" w14:textId="77777777" w:rsidR="006A3E01" w:rsidRPr="00C84AFF" w:rsidRDefault="006A3E01" w:rsidP="006A3E01">
            <w:pPr>
              <w:pStyle w:val="Paragrafoelenco"/>
              <w:numPr>
                <w:ilvl w:val="0"/>
                <w:numId w:val="9"/>
              </w:numPr>
              <w:rPr>
                <w:rFonts w:cs="Times New Roman"/>
                <w:lang w:val="it-IT"/>
              </w:rPr>
            </w:pPr>
            <w:r w:rsidRPr="00C84AFF">
              <w:rPr>
                <w:rFonts w:cs="Times New Roman"/>
                <w:lang w:val="it-IT"/>
              </w:rPr>
              <w:t>Il concetto di impresa sociale</w:t>
            </w:r>
          </w:p>
          <w:p w14:paraId="5BECB979" w14:textId="77777777" w:rsidR="006A3E01" w:rsidRPr="00C84AFF" w:rsidRDefault="006A3E01" w:rsidP="006A3E01">
            <w:pPr>
              <w:pStyle w:val="Paragrafoelenco"/>
              <w:numPr>
                <w:ilvl w:val="0"/>
                <w:numId w:val="9"/>
              </w:numPr>
              <w:rPr>
                <w:rFonts w:cs="Times New Roman"/>
                <w:lang w:val="it-IT"/>
              </w:rPr>
            </w:pPr>
            <w:r w:rsidRPr="00C84AFF">
              <w:rPr>
                <w:rFonts w:cs="Times New Roman"/>
                <w:lang w:val="it-IT"/>
              </w:rPr>
              <w:t>Impresa sociale e imprenditorialità sociale</w:t>
            </w:r>
          </w:p>
          <w:p w14:paraId="487C820C" w14:textId="027BA16E" w:rsidR="00D53725" w:rsidRPr="00C84AFF" w:rsidRDefault="006A3E01" w:rsidP="006A3E01">
            <w:pPr>
              <w:pStyle w:val="Paragrafoelenco"/>
              <w:numPr>
                <w:ilvl w:val="0"/>
                <w:numId w:val="9"/>
              </w:numPr>
              <w:rPr>
                <w:rFonts w:cs="Times New Roman"/>
                <w:lang w:val="it-IT"/>
              </w:rPr>
            </w:pPr>
            <w:r w:rsidRPr="00C84AFF">
              <w:rPr>
                <w:rFonts w:cs="Times New Roman"/>
                <w:lang w:val="it-IT"/>
              </w:rPr>
              <w:t>I percorsi di innovazione dell’impresa sociale</w:t>
            </w:r>
          </w:p>
          <w:p w14:paraId="0A817A93" w14:textId="69FDCBB3" w:rsidR="006A3E01" w:rsidRPr="00C84AFF" w:rsidRDefault="006A3E01" w:rsidP="006A3E01">
            <w:pPr>
              <w:rPr>
                <w:lang w:val="it-IT"/>
              </w:rPr>
            </w:pPr>
          </w:p>
        </w:tc>
        <w:tc>
          <w:tcPr>
            <w:tcW w:w="3686" w:type="dxa"/>
          </w:tcPr>
          <w:p w14:paraId="27ACA71A" w14:textId="77777777" w:rsidR="006A3E01" w:rsidRPr="00750DF3" w:rsidRDefault="006A3E01" w:rsidP="006A3E01">
            <w:pPr>
              <w:rPr>
                <w:rFonts w:cs="Times New Roman"/>
                <w:b/>
                <w:lang w:val="en-GB"/>
              </w:rPr>
            </w:pPr>
            <w:r w:rsidRPr="00750DF3">
              <w:rPr>
                <w:rFonts w:cs="Times New Roman"/>
                <w:b/>
                <w:lang w:val="en-GB"/>
              </w:rPr>
              <w:t>Management theories</w:t>
            </w:r>
          </w:p>
          <w:p w14:paraId="25935B13" w14:textId="77777777" w:rsidR="006A3E01" w:rsidRPr="00750DF3" w:rsidRDefault="006A3E01" w:rsidP="006A3E01">
            <w:pPr>
              <w:pStyle w:val="Paragrafoelenco"/>
              <w:numPr>
                <w:ilvl w:val="0"/>
                <w:numId w:val="9"/>
              </w:numPr>
              <w:rPr>
                <w:rFonts w:cs="Times New Roman"/>
                <w:lang w:val="en-GB"/>
              </w:rPr>
            </w:pPr>
            <w:r w:rsidRPr="00750DF3">
              <w:rPr>
                <w:rFonts w:cs="Times New Roman"/>
                <w:lang w:val="en-GB"/>
              </w:rPr>
              <w:t>Framing theory in your research</w:t>
            </w:r>
          </w:p>
          <w:p w14:paraId="2119BE72" w14:textId="77777777" w:rsidR="006A3E01" w:rsidRPr="00750DF3" w:rsidRDefault="006A3E01" w:rsidP="006A3E01">
            <w:pPr>
              <w:pStyle w:val="Paragrafoelenco"/>
              <w:numPr>
                <w:ilvl w:val="0"/>
                <w:numId w:val="9"/>
              </w:numPr>
              <w:rPr>
                <w:rFonts w:cs="Times New Roman"/>
                <w:lang w:val="en-GB"/>
              </w:rPr>
            </w:pPr>
            <w:r w:rsidRPr="00750DF3">
              <w:rPr>
                <w:rFonts w:cs="Times New Roman"/>
                <w:lang w:val="en-GB"/>
              </w:rPr>
              <w:t>Main management theories: from resource based view to dynamic capabilities</w:t>
            </w:r>
          </w:p>
          <w:p w14:paraId="25BEBDDE" w14:textId="05CD7B92" w:rsidR="006A3E01" w:rsidRPr="00750DF3" w:rsidRDefault="006A3E01" w:rsidP="006A3E01">
            <w:pPr>
              <w:pStyle w:val="Paragrafoelenco"/>
              <w:numPr>
                <w:ilvl w:val="0"/>
                <w:numId w:val="9"/>
              </w:numPr>
              <w:rPr>
                <w:rFonts w:cs="Times New Roman"/>
                <w:lang w:val="en-GB"/>
              </w:rPr>
            </w:pPr>
            <w:r w:rsidRPr="00750DF3">
              <w:rPr>
                <w:rFonts w:cs="Times New Roman"/>
                <w:lang w:val="en-GB"/>
              </w:rPr>
              <w:t xml:space="preserve">Formulating your research questions in management studies: from </w:t>
            </w:r>
            <w:proofErr w:type="spellStart"/>
            <w:r w:rsidRPr="00750DF3">
              <w:rPr>
                <w:rFonts w:cs="Times New Roman"/>
                <w:lang w:val="en-GB"/>
              </w:rPr>
              <w:t>curiositu</w:t>
            </w:r>
            <w:proofErr w:type="spellEnd"/>
            <w:r w:rsidRPr="00750DF3">
              <w:rPr>
                <w:rFonts w:cs="Times New Roman"/>
                <w:lang w:val="en-GB"/>
              </w:rPr>
              <w:t xml:space="preserve"> to discovery</w:t>
            </w:r>
          </w:p>
          <w:p w14:paraId="2186AB77" w14:textId="77777777" w:rsidR="006A3E01" w:rsidRPr="00750DF3" w:rsidRDefault="006A3E01" w:rsidP="006A3E01">
            <w:pPr>
              <w:jc w:val="center"/>
              <w:rPr>
                <w:rFonts w:cs="Times New Roman"/>
                <w:lang w:val="en-GB"/>
              </w:rPr>
            </w:pPr>
          </w:p>
          <w:p w14:paraId="466CC873" w14:textId="504BBDD0" w:rsidR="006A3E01" w:rsidRPr="00750DF3" w:rsidRDefault="005D66AC" w:rsidP="006A3E01">
            <w:pPr>
              <w:ind w:left="10"/>
              <w:rPr>
                <w:rFonts w:cs="Times New Roman"/>
                <w:b/>
                <w:lang w:val="en-GB"/>
              </w:rPr>
            </w:pPr>
            <w:r w:rsidRPr="00750DF3">
              <w:rPr>
                <w:rFonts w:cs="Times New Roman"/>
                <w:b/>
                <w:lang w:val="en-GB"/>
              </w:rPr>
              <w:t>Consumer behaviour</w:t>
            </w:r>
          </w:p>
          <w:p w14:paraId="5652C3E9" w14:textId="452CD665" w:rsidR="006A3E01" w:rsidRPr="00750DF3" w:rsidRDefault="005D66AC" w:rsidP="006A3E01">
            <w:pPr>
              <w:pStyle w:val="Paragrafoelenco"/>
              <w:numPr>
                <w:ilvl w:val="0"/>
                <w:numId w:val="9"/>
              </w:numPr>
              <w:rPr>
                <w:rFonts w:cs="Times New Roman"/>
                <w:lang w:val="en-GB"/>
              </w:rPr>
            </w:pPr>
            <w:r w:rsidRPr="00750DF3">
              <w:rPr>
                <w:rFonts w:cs="Times New Roman"/>
                <w:lang w:val="en-GB"/>
              </w:rPr>
              <w:t>Positivist perspectives</w:t>
            </w:r>
            <w:r w:rsidR="006A3E01" w:rsidRPr="00750DF3">
              <w:rPr>
                <w:rFonts w:cs="Times New Roman"/>
                <w:lang w:val="en-GB"/>
              </w:rPr>
              <w:t xml:space="preserve"> (</w:t>
            </w:r>
            <w:r w:rsidRPr="00750DF3">
              <w:rPr>
                <w:rFonts w:cs="Times New Roman"/>
                <w:lang w:val="en-GB"/>
              </w:rPr>
              <w:t>rational, behavioural, cognitive</w:t>
            </w:r>
            <w:r w:rsidR="006A3E01" w:rsidRPr="00750DF3">
              <w:rPr>
                <w:rFonts w:cs="Times New Roman"/>
                <w:lang w:val="en-GB"/>
              </w:rPr>
              <w:t>)</w:t>
            </w:r>
          </w:p>
          <w:p w14:paraId="40329D35" w14:textId="6D660632" w:rsidR="006A3E01" w:rsidRPr="00750DF3" w:rsidRDefault="005D66AC" w:rsidP="006A3E01">
            <w:pPr>
              <w:pStyle w:val="Paragrafoelenco"/>
              <w:numPr>
                <w:ilvl w:val="0"/>
                <w:numId w:val="9"/>
              </w:numPr>
              <w:rPr>
                <w:rFonts w:cs="Times New Roman"/>
                <w:lang w:val="en-GB"/>
              </w:rPr>
            </w:pPr>
            <w:r w:rsidRPr="00750DF3">
              <w:rPr>
                <w:rFonts w:cs="Times New Roman"/>
                <w:lang w:val="en-GB"/>
              </w:rPr>
              <w:t xml:space="preserve">Non positivist </w:t>
            </w:r>
            <w:r w:rsidR="00892ED2" w:rsidRPr="00750DF3">
              <w:rPr>
                <w:rFonts w:cs="Times New Roman"/>
                <w:lang w:val="en-GB"/>
              </w:rPr>
              <w:t xml:space="preserve">or interpretative </w:t>
            </w:r>
            <w:r w:rsidRPr="00750DF3">
              <w:rPr>
                <w:rFonts w:cs="Times New Roman"/>
                <w:lang w:val="en-GB"/>
              </w:rPr>
              <w:t>perspectives</w:t>
            </w:r>
            <w:r w:rsidR="00892ED2" w:rsidRPr="00750DF3">
              <w:rPr>
                <w:rFonts w:cs="Times New Roman"/>
                <w:lang w:val="en-GB"/>
              </w:rPr>
              <w:t xml:space="preserve"> </w:t>
            </w:r>
          </w:p>
          <w:p w14:paraId="7E0894E9" w14:textId="770A118A" w:rsidR="00892ED2" w:rsidRPr="00750DF3" w:rsidRDefault="00892ED2" w:rsidP="006A3E01">
            <w:pPr>
              <w:pStyle w:val="Paragrafoelenco"/>
              <w:numPr>
                <w:ilvl w:val="0"/>
                <w:numId w:val="9"/>
              </w:numPr>
              <w:rPr>
                <w:rFonts w:cs="Times New Roman"/>
                <w:lang w:val="en-GB"/>
              </w:rPr>
            </w:pPr>
            <w:r w:rsidRPr="00750DF3">
              <w:rPr>
                <w:rFonts w:cs="Times New Roman"/>
                <w:lang w:val="en-GB"/>
              </w:rPr>
              <w:t>Doing research on consumer behaviour</w:t>
            </w:r>
          </w:p>
          <w:p w14:paraId="70C5D2BE" w14:textId="0E76CA99" w:rsidR="006A3E01" w:rsidRDefault="006A3E01" w:rsidP="006A3E01">
            <w:pPr>
              <w:ind w:left="10"/>
              <w:rPr>
                <w:rFonts w:cs="Times New Roman"/>
                <w:b/>
                <w:lang w:val="en-GB"/>
              </w:rPr>
            </w:pPr>
          </w:p>
          <w:p w14:paraId="7E4715B6" w14:textId="77777777" w:rsidR="00354281" w:rsidRPr="00750DF3" w:rsidRDefault="00354281" w:rsidP="006A3E01">
            <w:pPr>
              <w:ind w:left="10"/>
              <w:rPr>
                <w:rFonts w:cs="Times New Roman"/>
                <w:b/>
                <w:lang w:val="en-GB"/>
              </w:rPr>
            </w:pPr>
          </w:p>
          <w:p w14:paraId="7032B0B7" w14:textId="77777777" w:rsidR="006A3E01" w:rsidRPr="00750DF3" w:rsidRDefault="006A3E01" w:rsidP="006A3E01">
            <w:pPr>
              <w:ind w:left="10"/>
              <w:rPr>
                <w:rFonts w:cs="Times New Roman"/>
                <w:b/>
                <w:lang w:val="en-GB"/>
              </w:rPr>
            </w:pPr>
            <w:r w:rsidRPr="00750DF3">
              <w:rPr>
                <w:rFonts w:cs="Times New Roman"/>
                <w:b/>
                <w:lang w:val="en-GB"/>
              </w:rPr>
              <w:t>Social enterprise</w:t>
            </w:r>
          </w:p>
          <w:p w14:paraId="63B259AF" w14:textId="370A50C7" w:rsidR="006A3E01" w:rsidRPr="00750DF3" w:rsidRDefault="006A3E01" w:rsidP="006A3E01">
            <w:pPr>
              <w:pStyle w:val="Paragrafoelenco"/>
              <w:numPr>
                <w:ilvl w:val="0"/>
                <w:numId w:val="9"/>
              </w:numPr>
              <w:rPr>
                <w:rFonts w:cs="Times New Roman"/>
                <w:lang w:val="en-GB"/>
              </w:rPr>
            </w:pPr>
            <w:r w:rsidRPr="00750DF3">
              <w:rPr>
                <w:rFonts w:cs="Times New Roman"/>
                <w:lang w:val="en-GB"/>
              </w:rPr>
              <w:t>The concept of social enterprise</w:t>
            </w:r>
          </w:p>
          <w:p w14:paraId="71C2B08E" w14:textId="77777777" w:rsidR="006A3E01" w:rsidRPr="00750DF3" w:rsidRDefault="006A3E01" w:rsidP="006A3E01">
            <w:pPr>
              <w:pStyle w:val="Paragrafoelenco"/>
              <w:numPr>
                <w:ilvl w:val="0"/>
                <w:numId w:val="9"/>
              </w:numPr>
              <w:rPr>
                <w:rFonts w:cs="Times New Roman"/>
                <w:lang w:val="en-GB"/>
              </w:rPr>
            </w:pPr>
            <w:r w:rsidRPr="00750DF3">
              <w:rPr>
                <w:rFonts w:cs="Times New Roman"/>
                <w:lang w:val="en-GB"/>
              </w:rPr>
              <w:t>Social enterprise and social entrepreneurship</w:t>
            </w:r>
          </w:p>
          <w:p w14:paraId="163A219E" w14:textId="00810C54" w:rsidR="00D53725" w:rsidRPr="00750DF3" w:rsidRDefault="006A3E01" w:rsidP="006A3E01">
            <w:pPr>
              <w:pStyle w:val="Paragrafoelenco"/>
              <w:numPr>
                <w:ilvl w:val="0"/>
                <w:numId w:val="9"/>
              </w:numPr>
              <w:rPr>
                <w:rFonts w:cs="Times New Roman"/>
                <w:lang w:val="en-GB"/>
              </w:rPr>
            </w:pPr>
            <w:r w:rsidRPr="00750DF3">
              <w:rPr>
                <w:rFonts w:cs="Times New Roman"/>
                <w:lang w:val="en-GB"/>
              </w:rPr>
              <w:t>Innovation paths of social enterprise</w:t>
            </w:r>
          </w:p>
        </w:tc>
      </w:tr>
      <w:tr w:rsidR="00D53725" w:rsidRPr="00515C81" w14:paraId="399DC024" w14:textId="77777777" w:rsidTr="006266B1">
        <w:trPr>
          <w:trHeight w:val="907"/>
        </w:trPr>
        <w:tc>
          <w:tcPr>
            <w:tcW w:w="2660" w:type="dxa"/>
            <w:vAlign w:val="center"/>
          </w:tcPr>
          <w:p w14:paraId="5A6F8E81" w14:textId="77777777" w:rsidR="00D53725" w:rsidRDefault="00D53725" w:rsidP="00D53725">
            <w:pPr>
              <w:rPr>
                <w:b/>
                <w:lang w:val="it-IT"/>
              </w:rPr>
            </w:pPr>
            <w:r>
              <w:rPr>
                <w:b/>
                <w:lang w:val="it-IT"/>
              </w:rPr>
              <w:t>Metodologia/Method</w:t>
            </w:r>
          </w:p>
        </w:tc>
        <w:tc>
          <w:tcPr>
            <w:tcW w:w="3685" w:type="dxa"/>
            <w:vAlign w:val="center"/>
          </w:tcPr>
          <w:p w14:paraId="31FF5F14" w14:textId="77777777" w:rsidR="00D53725" w:rsidRDefault="00D53725" w:rsidP="00D53725">
            <w:pPr>
              <w:pStyle w:val="Paragrafoelenco"/>
              <w:numPr>
                <w:ilvl w:val="0"/>
                <w:numId w:val="8"/>
              </w:numPr>
              <w:ind w:left="317"/>
              <w:rPr>
                <w:lang w:val="it-IT"/>
              </w:rPr>
            </w:pPr>
            <w:r w:rsidRPr="004257F2">
              <w:rPr>
                <w:lang w:val="it-IT"/>
              </w:rPr>
              <w:t>Analisi teorica</w:t>
            </w:r>
          </w:p>
          <w:p w14:paraId="2CEF5D28" w14:textId="77777777" w:rsidR="00D53725" w:rsidRDefault="00D53725" w:rsidP="00D53725">
            <w:pPr>
              <w:pStyle w:val="Paragrafoelenco"/>
              <w:numPr>
                <w:ilvl w:val="0"/>
                <w:numId w:val="8"/>
              </w:numPr>
              <w:ind w:left="317"/>
              <w:rPr>
                <w:lang w:val="it-IT"/>
              </w:rPr>
            </w:pPr>
            <w:r w:rsidRPr="004257F2">
              <w:rPr>
                <w:lang w:val="it-IT"/>
              </w:rPr>
              <w:t xml:space="preserve">Discussione di </w:t>
            </w:r>
            <w:proofErr w:type="spellStart"/>
            <w:r w:rsidRPr="004257F2">
              <w:rPr>
                <w:lang w:val="it-IT"/>
              </w:rPr>
              <w:t>papers</w:t>
            </w:r>
            <w:proofErr w:type="spellEnd"/>
          </w:p>
          <w:p w14:paraId="2C1E1690" w14:textId="75D587AB" w:rsidR="00D53725" w:rsidRPr="004257F2" w:rsidRDefault="00D53725" w:rsidP="00D53725">
            <w:pPr>
              <w:pStyle w:val="Paragrafoelenco"/>
              <w:numPr>
                <w:ilvl w:val="0"/>
                <w:numId w:val="8"/>
              </w:numPr>
              <w:ind w:left="317"/>
              <w:rPr>
                <w:lang w:val="it-IT"/>
              </w:rPr>
            </w:pPr>
            <w:r>
              <w:rPr>
                <w:lang w:val="it-IT"/>
              </w:rPr>
              <w:t>Discussioni in classe o r</w:t>
            </w:r>
            <w:r w:rsidRPr="004257F2">
              <w:rPr>
                <w:lang w:val="it-IT"/>
              </w:rPr>
              <w:t>ealizzazione lavori individuali</w:t>
            </w:r>
          </w:p>
        </w:tc>
        <w:tc>
          <w:tcPr>
            <w:tcW w:w="3686" w:type="dxa"/>
          </w:tcPr>
          <w:p w14:paraId="133C830B" w14:textId="77777777" w:rsidR="00D53725" w:rsidRPr="00750DF3" w:rsidRDefault="00D53725" w:rsidP="00D53725">
            <w:pPr>
              <w:pStyle w:val="Paragrafoelenco"/>
              <w:numPr>
                <w:ilvl w:val="0"/>
                <w:numId w:val="8"/>
              </w:numPr>
              <w:ind w:left="317"/>
              <w:rPr>
                <w:lang w:val="en-GB"/>
              </w:rPr>
            </w:pPr>
            <w:r w:rsidRPr="00750DF3">
              <w:rPr>
                <w:lang w:val="en-GB"/>
              </w:rPr>
              <w:t>Theoretical analysis</w:t>
            </w:r>
          </w:p>
          <w:p w14:paraId="137C04C8" w14:textId="77777777" w:rsidR="00D53725" w:rsidRPr="00750DF3" w:rsidRDefault="00D53725" w:rsidP="00D53725">
            <w:pPr>
              <w:pStyle w:val="Paragrafoelenco"/>
              <w:numPr>
                <w:ilvl w:val="0"/>
                <w:numId w:val="8"/>
              </w:numPr>
              <w:ind w:left="317"/>
              <w:rPr>
                <w:lang w:val="en-GB"/>
              </w:rPr>
            </w:pPr>
            <w:r w:rsidRPr="00750DF3">
              <w:rPr>
                <w:lang w:val="en-GB"/>
              </w:rPr>
              <w:t>Discussion of scientific papers</w:t>
            </w:r>
          </w:p>
          <w:p w14:paraId="0B0E2B3F" w14:textId="17D02096" w:rsidR="00D53725" w:rsidRPr="00750DF3" w:rsidRDefault="00D53725" w:rsidP="00D53725">
            <w:pPr>
              <w:pStyle w:val="Paragrafoelenco"/>
              <w:numPr>
                <w:ilvl w:val="0"/>
                <w:numId w:val="8"/>
              </w:numPr>
              <w:ind w:left="317"/>
              <w:rPr>
                <w:lang w:val="en-GB"/>
              </w:rPr>
            </w:pPr>
            <w:r w:rsidRPr="00750DF3">
              <w:rPr>
                <w:lang w:val="en-GB"/>
              </w:rPr>
              <w:t>In class discussion or individual assignments</w:t>
            </w:r>
          </w:p>
        </w:tc>
      </w:tr>
      <w:tr w:rsidR="00D53725" w:rsidRPr="00515C81" w14:paraId="58DCCB7F" w14:textId="77777777" w:rsidTr="002E2118">
        <w:trPr>
          <w:trHeight w:val="907"/>
        </w:trPr>
        <w:tc>
          <w:tcPr>
            <w:tcW w:w="2660" w:type="dxa"/>
            <w:vAlign w:val="center"/>
          </w:tcPr>
          <w:p w14:paraId="73E0FE04" w14:textId="77777777" w:rsidR="00D53725" w:rsidRDefault="00D53725" w:rsidP="00D53725">
            <w:pPr>
              <w:rPr>
                <w:b/>
                <w:lang w:val="it-IT"/>
              </w:rPr>
            </w:pPr>
            <w:r>
              <w:rPr>
                <w:b/>
                <w:lang w:val="it-IT"/>
              </w:rPr>
              <w:lastRenderedPageBreak/>
              <w:t>N. Ore/ N. hours</w:t>
            </w:r>
          </w:p>
        </w:tc>
        <w:tc>
          <w:tcPr>
            <w:tcW w:w="3685" w:type="dxa"/>
            <w:vAlign w:val="center"/>
          </w:tcPr>
          <w:p w14:paraId="197DD099" w14:textId="77777777" w:rsidR="00D53725" w:rsidRDefault="00D53725" w:rsidP="00D53725">
            <w:pPr>
              <w:jc w:val="center"/>
              <w:rPr>
                <w:b/>
                <w:lang w:val="it-IT"/>
              </w:rPr>
            </w:pPr>
            <w:r>
              <w:rPr>
                <w:b/>
                <w:lang w:val="it-IT"/>
              </w:rPr>
              <w:t>18</w:t>
            </w:r>
          </w:p>
        </w:tc>
        <w:tc>
          <w:tcPr>
            <w:tcW w:w="3686" w:type="dxa"/>
            <w:vAlign w:val="center"/>
          </w:tcPr>
          <w:p w14:paraId="0AB83BDA" w14:textId="77777777" w:rsidR="00D53725" w:rsidRPr="00750DF3" w:rsidRDefault="00D53725" w:rsidP="00D53725">
            <w:pPr>
              <w:ind w:right="176"/>
              <w:jc w:val="center"/>
              <w:rPr>
                <w:b/>
                <w:lang w:val="en-GB"/>
              </w:rPr>
            </w:pPr>
            <w:r w:rsidRPr="00750DF3">
              <w:rPr>
                <w:b/>
                <w:lang w:val="en-GB"/>
              </w:rPr>
              <w:t>18</w:t>
            </w:r>
          </w:p>
        </w:tc>
      </w:tr>
      <w:tr w:rsidR="00D53725" w:rsidRPr="00515C81" w14:paraId="6EA0067E" w14:textId="77777777" w:rsidTr="005F7B49">
        <w:trPr>
          <w:trHeight w:val="907"/>
        </w:trPr>
        <w:tc>
          <w:tcPr>
            <w:tcW w:w="2660" w:type="dxa"/>
            <w:vAlign w:val="center"/>
          </w:tcPr>
          <w:p w14:paraId="2977B4E9" w14:textId="20AC8F62" w:rsidR="00D53725" w:rsidRDefault="00D53725" w:rsidP="00D53725">
            <w:pPr>
              <w:rPr>
                <w:b/>
                <w:lang w:val="it-IT"/>
              </w:rPr>
            </w:pPr>
            <w:r>
              <w:rPr>
                <w:b/>
                <w:lang w:val="it-IT"/>
              </w:rPr>
              <w:t>Mese/</w:t>
            </w:r>
            <w:proofErr w:type="spellStart"/>
            <w:r>
              <w:rPr>
                <w:b/>
                <w:lang w:val="it-IT"/>
              </w:rPr>
              <w:t>Month</w:t>
            </w:r>
            <w:proofErr w:type="spellEnd"/>
            <w:r>
              <w:rPr>
                <w:b/>
                <w:lang w:val="it-IT"/>
              </w:rPr>
              <w:t>*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70640617" w14:textId="766FFB85" w:rsidR="00D53725" w:rsidRPr="005F7B49" w:rsidRDefault="002C4D3E" w:rsidP="00D53725">
            <w:pPr>
              <w:jc w:val="center"/>
              <w:rPr>
                <w:b/>
                <w:lang w:val="it-IT"/>
              </w:rPr>
            </w:pPr>
            <w:r>
              <w:rPr>
                <w:b/>
                <w:lang w:val="it-IT"/>
              </w:rPr>
              <w:t>Febbraio</w:t>
            </w:r>
            <w:r w:rsidR="00D53725" w:rsidRPr="005F7B49">
              <w:rPr>
                <w:b/>
                <w:lang w:val="it-IT"/>
              </w:rPr>
              <w:t>/</w:t>
            </w:r>
            <w:r w:rsidR="005F7B49" w:rsidRPr="005F7B49">
              <w:rPr>
                <w:b/>
                <w:lang w:val="it-IT"/>
              </w:rPr>
              <w:t>Giugno</w:t>
            </w:r>
          </w:p>
        </w:tc>
        <w:tc>
          <w:tcPr>
            <w:tcW w:w="3686" w:type="dxa"/>
            <w:shd w:val="clear" w:color="auto" w:fill="auto"/>
            <w:vAlign w:val="center"/>
          </w:tcPr>
          <w:p w14:paraId="484A8A14" w14:textId="03E3DB55" w:rsidR="00D53725" w:rsidRPr="005F7B49" w:rsidRDefault="002C4D3E" w:rsidP="00D53725">
            <w:pPr>
              <w:ind w:right="176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February</w:t>
            </w:r>
            <w:r w:rsidR="00D53725" w:rsidRPr="005F7B49">
              <w:rPr>
                <w:b/>
                <w:lang w:val="en-GB"/>
              </w:rPr>
              <w:t>/</w:t>
            </w:r>
            <w:r w:rsidR="005F7B49" w:rsidRPr="005F7B49">
              <w:rPr>
                <w:b/>
                <w:lang w:val="en-GB"/>
              </w:rPr>
              <w:t>Jun</w:t>
            </w:r>
            <w:bookmarkStart w:id="0" w:name="_GoBack"/>
            <w:bookmarkEnd w:id="0"/>
            <w:r w:rsidR="005F7B49" w:rsidRPr="005F7B49">
              <w:rPr>
                <w:b/>
                <w:lang w:val="en-GB"/>
              </w:rPr>
              <w:t>e</w:t>
            </w:r>
          </w:p>
        </w:tc>
      </w:tr>
      <w:tr w:rsidR="00D53725" w:rsidRPr="00515C81" w14:paraId="13E4E09D" w14:textId="77777777" w:rsidTr="00BE18BD">
        <w:trPr>
          <w:trHeight w:val="907"/>
        </w:trPr>
        <w:tc>
          <w:tcPr>
            <w:tcW w:w="2660" w:type="dxa"/>
            <w:vAlign w:val="center"/>
          </w:tcPr>
          <w:p w14:paraId="0C25F8D4" w14:textId="77777777" w:rsidR="00D53725" w:rsidRDefault="00D53725" w:rsidP="00D53725">
            <w:pPr>
              <w:rPr>
                <w:b/>
                <w:lang w:val="it-IT"/>
              </w:rPr>
            </w:pPr>
            <w:r>
              <w:rPr>
                <w:b/>
                <w:lang w:val="it-IT"/>
              </w:rPr>
              <w:t>Curriculum</w:t>
            </w:r>
          </w:p>
        </w:tc>
        <w:tc>
          <w:tcPr>
            <w:tcW w:w="3685" w:type="dxa"/>
          </w:tcPr>
          <w:p w14:paraId="7A719FCB" w14:textId="12AE0A2F" w:rsidR="00D53725" w:rsidRDefault="00D53725" w:rsidP="00D53725">
            <w:pPr>
              <w:jc w:val="both"/>
              <w:rPr>
                <w:lang w:val="it-IT"/>
              </w:rPr>
            </w:pPr>
            <w:r>
              <w:rPr>
                <w:lang w:val="it-IT"/>
              </w:rPr>
              <w:t>-</w:t>
            </w:r>
            <w:r w:rsidRPr="00F952A6">
              <w:rPr>
                <w:lang w:val="it-IT"/>
              </w:rPr>
              <w:t xml:space="preserve"> </w:t>
            </w:r>
            <w:r>
              <w:rPr>
                <w:lang w:val="it-IT"/>
              </w:rPr>
              <w:t>E&amp;B</w:t>
            </w:r>
          </w:p>
          <w:p w14:paraId="27C7839B" w14:textId="1091E78D" w:rsidR="00D53725" w:rsidRPr="00F952A6" w:rsidRDefault="00D53725" w:rsidP="00D53725">
            <w:pPr>
              <w:jc w:val="both"/>
              <w:rPr>
                <w:lang w:val="it-IT"/>
              </w:rPr>
            </w:pPr>
          </w:p>
        </w:tc>
        <w:tc>
          <w:tcPr>
            <w:tcW w:w="3686" w:type="dxa"/>
          </w:tcPr>
          <w:p w14:paraId="2C1099B1" w14:textId="39C96E7D" w:rsidR="00D53725" w:rsidRPr="00750DF3" w:rsidRDefault="00D53725" w:rsidP="00D53725">
            <w:pPr>
              <w:ind w:right="176"/>
              <w:jc w:val="both"/>
              <w:rPr>
                <w:lang w:val="en-GB"/>
              </w:rPr>
            </w:pPr>
            <w:r w:rsidRPr="00750DF3">
              <w:rPr>
                <w:lang w:val="en-GB"/>
              </w:rPr>
              <w:t>- E&amp;B</w:t>
            </w:r>
          </w:p>
        </w:tc>
      </w:tr>
      <w:tr w:rsidR="00D53725" w:rsidRPr="00C84AFF" w14:paraId="207BFE0D" w14:textId="77777777" w:rsidTr="00354281">
        <w:trPr>
          <w:trHeight w:val="907"/>
        </w:trPr>
        <w:tc>
          <w:tcPr>
            <w:tcW w:w="2660" w:type="dxa"/>
            <w:vAlign w:val="center"/>
          </w:tcPr>
          <w:p w14:paraId="4E899B2F" w14:textId="77777777" w:rsidR="00D53725" w:rsidRDefault="00D53725" w:rsidP="00D53725">
            <w:pPr>
              <w:rPr>
                <w:b/>
                <w:lang w:val="it-IT"/>
              </w:rPr>
            </w:pPr>
            <w:r>
              <w:rPr>
                <w:b/>
                <w:lang w:val="it-IT"/>
              </w:rPr>
              <w:t xml:space="preserve">Testi di riferimento/ </w:t>
            </w:r>
            <w:proofErr w:type="spellStart"/>
            <w:r>
              <w:rPr>
                <w:b/>
                <w:lang w:val="it-IT"/>
              </w:rPr>
              <w:t>Suggested</w:t>
            </w:r>
            <w:proofErr w:type="spellEnd"/>
            <w:r>
              <w:rPr>
                <w:b/>
                <w:lang w:val="it-IT"/>
              </w:rPr>
              <w:t xml:space="preserve"> </w:t>
            </w:r>
            <w:proofErr w:type="spellStart"/>
            <w:r>
              <w:rPr>
                <w:b/>
                <w:lang w:val="it-IT"/>
              </w:rPr>
              <w:t>readings</w:t>
            </w:r>
            <w:proofErr w:type="spellEnd"/>
          </w:p>
        </w:tc>
        <w:tc>
          <w:tcPr>
            <w:tcW w:w="3685" w:type="dxa"/>
            <w:vAlign w:val="center"/>
          </w:tcPr>
          <w:p w14:paraId="351AEA08" w14:textId="77777777" w:rsidR="00C84AFF" w:rsidRPr="009D49A8" w:rsidRDefault="00C84AFF" w:rsidP="00C84AFF">
            <w:pPr>
              <w:pStyle w:val="Paragrafoelenco"/>
              <w:numPr>
                <w:ilvl w:val="0"/>
                <w:numId w:val="10"/>
              </w:numPr>
              <w:spacing w:line="240" w:lineRule="exact"/>
              <w:ind w:left="281" w:hanging="281"/>
              <w:jc w:val="both"/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</w:pPr>
            <w:r w:rsidRPr="009D49A8">
              <w:rPr>
                <w:rFonts w:ascii="Times New Roman" w:hAnsi="Times New Roman" w:cs="Times New Roman" w:hint="eastAsia"/>
                <w:iCs/>
                <w:sz w:val="22"/>
                <w:szCs w:val="22"/>
                <w:lang w:val="en-GB"/>
              </w:rPr>
              <w:t xml:space="preserve">Ray, G., Barney, J. B., &amp; </w:t>
            </w:r>
            <w:proofErr w:type="spellStart"/>
            <w:r w:rsidRPr="009D49A8">
              <w:rPr>
                <w:rFonts w:ascii="Times New Roman" w:hAnsi="Times New Roman" w:cs="Times New Roman" w:hint="eastAsia"/>
                <w:iCs/>
                <w:sz w:val="22"/>
                <w:szCs w:val="22"/>
                <w:lang w:val="en-GB"/>
              </w:rPr>
              <w:t>Muhanna</w:t>
            </w:r>
            <w:proofErr w:type="spellEnd"/>
            <w:r w:rsidRPr="009D49A8">
              <w:rPr>
                <w:rFonts w:ascii="Times New Roman" w:hAnsi="Times New Roman" w:cs="Times New Roman" w:hint="eastAsia"/>
                <w:iCs/>
                <w:sz w:val="22"/>
                <w:szCs w:val="22"/>
                <w:lang w:val="en-GB"/>
              </w:rPr>
              <w:t>, W. A. (2004). Capabilities, business processes, and competitive advantage: choosing the dependent variable in empirical tests of the resource</w:t>
            </w:r>
            <w:r w:rsidRPr="009D49A8">
              <w:rPr>
                <w:rFonts w:ascii="Cambria Math" w:hAnsi="Cambria Math" w:cs="Cambria Math"/>
                <w:iCs/>
                <w:sz w:val="22"/>
                <w:szCs w:val="22"/>
                <w:lang w:val="en-GB"/>
              </w:rPr>
              <w:t>‐</w:t>
            </w:r>
            <w:r w:rsidRPr="009D49A8">
              <w:rPr>
                <w:rFonts w:ascii="Times New Roman" w:hAnsi="Times New Roman" w:cs="Times New Roman" w:hint="eastAsia"/>
                <w:iCs/>
                <w:sz w:val="22"/>
                <w:szCs w:val="22"/>
                <w:lang w:val="en-GB"/>
              </w:rPr>
              <w:t>based view. Strategic management journal, 25(1), 23-37.</w:t>
            </w:r>
          </w:p>
          <w:p w14:paraId="6490F2F2" w14:textId="77777777" w:rsidR="00C84AFF" w:rsidRPr="009D49A8" w:rsidRDefault="00C84AFF" w:rsidP="00C84AFF">
            <w:pPr>
              <w:pStyle w:val="Paragrafoelenco"/>
              <w:numPr>
                <w:ilvl w:val="0"/>
                <w:numId w:val="10"/>
              </w:numPr>
              <w:spacing w:line="240" w:lineRule="exact"/>
              <w:ind w:left="281" w:hanging="281"/>
              <w:jc w:val="both"/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</w:pPr>
            <w:r w:rsidRPr="009D49A8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 xml:space="preserve">Teece, D. J. (2007). Explicating dynamic capabilities: the nature and </w:t>
            </w:r>
            <w:proofErr w:type="spellStart"/>
            <w:r w:rsidRPr="009D49A8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>microfoundations</w:t>
            </w:r>
            <w:proofErr w:type="spellEnd"/>
            <w:r w:rsidRPr="009D49A8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 xml:space="preserve"> of (sustainable) enterprise performance. Strategic management journal, 28(13), 1319-1350.</w:t>
            </w:r>
          </w:p>
          <w:p w14:paraId="27C5170A" w14:textId="6183B7F2" w:rsidR="00C84AFF" w:rsidRDefault="00C84AFF" w:rsidP="00C84AFF">
            <w:pPr>
              <w:pStyle w:val="Paragrafoelenco"/>
              <w:numPr>
                <w:ilvl w:val="0"/>
                <w:numId w:val="10"/>
              </w:numPr>
              <w:spacing w:line="240" w:lineRule="exact"/>
              <w:ind w:left="281" w:hanging="281"/>
              <w:jc w:val="both"/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</w:pPr>
            <w:r w:rsidRPr="009D49A8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>Dyer, J. H., &amp; Singh, H. (1998). The relational view: Cooperative strategy and sources of interorganizational competitive advantage. Academy of management review, 23(4), 660-679.</w:t>
            </w:r>
          </w:p>
          <w:p w14:paraId="1534966F" w14:textId="77777777" w:rsidR="008C3B01" w:rsidRDefault="008C3B01" w:rsidP="008C3B01">
            <w:pPr>
              <w:pStyle w:val="Paragrafoelenco"/>
              <w:spacing w:line="240" w:lineRule="exact"/>
              <w:ind w:left="281"/>
              <w:jc w:val="both"/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</w:pPr>
          </w:p>
          <w:p w14:paraId="093A81D2" w14:textId="77777777" w:rsidR="005C7148" w:rsidRPr="005C7148" w:rsidRDefault="005C7148" w:rsidP="00C84AFF">
            <w:pPr>
              <w:pStyle w:val="Paragrafoelenco"/>
              <w:numPr>
                <w:ilvl w:val="0"/>
                <w:numId w:val="10"/>
              </w:numPr>
              <w:spacing w:line="240" w:lineRule="exact"/>
              <w:ind w:left="281" w:hanging="281"/>
              <w:jc w:val="both"/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</w:pPr>
            <w:proofErr w:type="spellStart"/>
            <w:r w:rsidRPr="005C7148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>Ajzen</w:t>
            </w:r>
            <w:proofErr w:type="spellEnd"/>
            <w:r w:rsidRPr="005C7148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 xml:space="preserve">, I. (1991). The theory of planned </w:t>
            </w:r>
            <w:proofErr w:type="spellStart"/>
            <w:r w:rsidRPr="005C7148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>behavior</w:t>
            </w:r>
            <w:proofErr w:type="spellEnd"/>
            <w:r w:rsidRPr="005C7148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 xml:space="preserve">. </w:t>
            </w:r>
            <w:r w:rsidRPr="005C7148"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  <w:t xml:space="preserve">Organizational </w:t>
            </w:r>
            <w:proofErr w:type="spellStart"/>
            <w:r w:rsidRPr="005C7148"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  <w:t>behavior</w:t>
            </w:r>
            <w:proofErr w:type="spellEnd"/>
            <w:r w:rsidRPr="005C7148"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  <w:t xml:space="preserve"> and human decision processes</w:t>
            </w:r>
            <w:r w:rsidRPr="005C7148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 xml:space="preserve">, 50(2), 179-211. </w:t>
            </w:r>
          </w:p>
          <w:p w14:paraId="3973457A" w14:textId="229D570B" w:rsidR="005C7148" w:rsidRPr="009A2BC9" w:rsidRDefault="005236BC" w:rsidP="00C84AFF">
            <w:pPr>
              <w:pStyle w:val="Paragrafoelenco"/>
              <w:numPr>
                <w:ilvl w:val="0"/>
                <w:numId w:val="10"/>
              </w:numPr>
              <w:spacing w:line="240" w:lineRule="exact"/>
              <w:ind w:left="281" w:hanging="281"/>
              <w:jc w:val="both"/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</w:pPr>
            <w:r w:rsidRPr="009A2BC9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 xml:space="preserve">Holbrook, M. B., &amp; Hirschman, E. C. (1982). The experiential aspects of consumption: Consumer fantasies, feelings, and fun. </w:t>
            </w:r>
            <w:r w:rsidRPr="009A2BC9"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  <w:t>Journal of consumer research</w:t>
            </w:r>
            <w:r w:rsidRPr="009A2BC9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>, 9(2), 132-140.</w:t>
            </w:r>
          </w:p>
          <w:p w14:paraId="442885D8" w14:textId="77777777" w:rsidR="005C7148" w:rsidRDefault="005C7148" w:rsidP="008C3B01">
            <w:pPr>
              <w:pStyle w:val="Paragrafoelenco"/>
              <w:spacing w:line="240" w:lineRule="exact"/>
              <w:ind w:left="281"/>
              <w:jc w:val="both"/>
              <w:rPr>
                <w:rFonts w:ascii="Times New Roman" w:eastAsia="Times New Roman" w:hAnsi="Times New Roman" w:cs="Times New Roman"/>
                <w:iCs/>
                <w:sz w:val="22"/>
                <w:szCs w:val="22"/>
              </w:rPr>
            </w:pPr>
          </w:p>
          <w:p w14:paraId="01529941" w14:textId="163D2E5E" w:rsidR="00C84AFF" w:rsidRPr="009D49A8" w:rsidRDefault="00C84AFF" w:rsidP="00C84AFF">
            <w:pPr>
              <w:pStyle w:val="Paragrafoelenco"/>
              <w:numPr>
                <w:ilvl w:val="0"/>
                <w:numId w:val="10"/>
              </w:numPr>
              <w:spacing w:line="240" w:lineRule="exact"/>
              <w:ind w:left="281" w:hanging="281"/>
              <w:jc w:val="both"/>
              <w:rPr>
                <w:rFonts w:ascii="Times New Roman" w:eastAsia="Times New Roman" w:hAnsi="Times New Roman" w:cs="Times New Roman"/>
                <w:iCs/>
                <w:sz w:val="22"/>
                <w:szCs w:val="22"/>
              </w:rPr>
            </w:pPr>
            <w:r w:rsidRPr="009D49A8">
              <w:rPr>
                <w:rFonts w:ascii="Times New Roman" w:eastAsia="Times New Roman" w:hAnsi="Times New Roman" w:cs="Times New Roman"/>
                <w:iCs/>
                <w:sz w:val="22"/>
                <w:szCs w:val="22"/>
              </w:rPr>
              <w:t>BACQ S. and JANSSEN F., 2011, “The multiple faces of social entrepreneurship. A review of definitional issues based on geographical and thematic criteria”, Entrepreneurship and Regional Development, 23:5-6, 373-403.</w:t>
            </w:r>
          </w:p>
          <w:p w14:paraId="58CE01F7" w14:textId="77777777" w:rsidR="00C84AFF" w:rsidRPr="009D49A8" w:rsidRDefault="00C84AFF" w:rsidP="00C84AFF">
            <w:pPr>
              <w:pStyle w:val="Paragrafoelenco"/>
              <w:numPr>
                <w:ilvl w:val="0"/>
                <w:numId w:val="10"/>
              </w:numPr>
              <w:spacing w:line="240" w:lineRule="exact"/>
              <w:ind w:left="281" w:hanging="281"/>
              <w:jc w:val="both"/>
              <w:rPr>
                <w:rFonts w:ascii="Times New Roman" w:eastAsia="Times New Roman" w:hAnsi="Times New Roman" w:cs="Times New Roman"/>
                <w:iCs/>
                <w:sz w:val="22"/>
                <w:szCs w:val="22"/>
              </w:rPr>
            </w:pPr>
            <w:r w:rsidRPr="009D49A8">
              <w:rPr>
                <w:rFonts w:ascii="Times New Roman" w:eastAsia="Times New Roman" w:hAnsi="Times New Roman" w:cs="Times New Roman"/>
                <w:iCs/>
                <w:sz w:val="22"/>
                <w:szCs w:val="22"/>
              </w:rPr>
              <w:t>DEFOURNY J. and NYSSENS M., 2010, “Conception of Social Enterprise and Social Entrepreneurship in Europe and United States: Convergences and Divergences”, Journal of Social Entrepreneurship, 1:1, 32-53.</w:t>
            </w:r>
          </w:p>
          <w:p w14:paraId="047C2B8E" w14:textId="6189EB30" w:rsidR="00C84AFF" w:rsidRPr="00C84AFF" w:rsidRDefault="00C84AFF" w:rsidP="00C84AFF">
            <w:pPr>
              <w:pStyle w:val="Paragrafoelenco"/>
              <w:numPr>
                <w:ilvl w:val="0"/>
                <w:numId w:val="10"/>
              </w:numPr>
              <w:spacing w:line="240" w:lineRule="exact"/>
              <w:ind w:left="281" w:hanging="281"/>
              <w:jc w:val="both"/>
              <w:rPr>
                <w:rFonts w:ascii="Times New Roman" w:eastAsia="Times New Roman" w:hAnsi="Times New Roman" w:cs="Times New Roman"/>
                <w:iCs/>
                <w:sz w:val="22"/>
                <w:szCs w:val="22"/>
              </w:rPr>
            </w:pPr>
            <w:r w:rsidRPr="009D49A8">
              <w:rPr>
                <w:rFonts w:ascii="Times New Roman" w:eastAsia="Times New Roman" w:hAnsi="Times New Roman" w:cs="Times New Roman"/>
                <w:iCs/>
                <w:sz w:val="22"/>
                <w:szCs w:val="22"/>
              </w:rPr>
              <w:lastRenderedPageBreak/>
              <w:t>SEELOS C. and MAIR J., 2007, “Profitable Business Models and market Creation in the Context of Deep Poverty: A Strategic View”, Academy of Management Perspectives, 21:4, 49-63.</w:t>
            </w:r>
          </w:p>
          <w:p w14:paraId="684F7BE0" w14:textId="68FB5CE9" w:rsidR="00D53725" w:rsidRPr="00C84AFF" w:rsidRDefault="00D53725" w:rsidP="00D53725">
            <w:pPr>
              <w:spacing w:before="120"/>
            </w:pPr>
          </w:p>
        </w:tc>
        <w:tc>
          <w:tcPr>
            <w:tcW w:w="3686" w:type="dxa"/>
          </w:tcPr>
          <w:p w14:paraId="6D1A3A8D" w14:textId="77777777" w:rsidR="00C84AFF" w:rsidRPr="00750DF3" w:rsidRDefault="00C84AFF" w:rsidP="00C84AFF">
            <w:pPr>
              <w:pStyle w:val="Paragrafoelenco"/>
              <w:numPr>
                <w:ilvl w:val="0"/>
                <w:numId w:val="10"/>
              </w:numPr>
              <w:spacing w:line="240" w:lineRule="exact"/>
              <w:ind w:left="281" w:hanging="281"/>
              <w:jc w:val="both"/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</w:pPr>
            <w:r w:rsidRPr="00750DF3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lastRenderedPageBreak/>
              <w:t xml:space="preserve">Ray, G., Barney, J. B., &amp; </w:t>
            </w:r>
            <w:proofErr w:type="spellStart"/>
            <w:r w:rsidRPr="00750DF3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>Muhanna</w:t>
            </w:r>
            <w:proofErr w:type="spellEnd"/>
            <w:r w:rsidRPr="00750DF3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>, W. A. (2004). Capabilities, business processes, and competitive advantage: choosing the dependent variable in empirical tests of the resource</w:t>
            </w:r>
            <w:r w:rsidRPr="00750DF3">
              <w:rPr>
                <w:rFonts w:ascii="Cambria Math" w:hAnsi="Cambria Math" w:cs="Cambria Math"/>
                <w:iCs/>
                <w:sz w:val="22"/>
                <w:szCs w:val="22"/>
                <w:lang w:val="en-GB"/>
              </w:rPr>
              <w:t>‐</w:t>
            </w:r>
            <w:r w:rsidRPr="00750DF3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>based view. Strategic management journal, 25(1), 23-37.</w:t>
            </w:r>
          </w:p>
          <w:p w14:paraId="224518FA" w14:textId="77777777" w:rsidR="00C84AFF" w:rsidRPr="00750DF3" w:rsidRDefault="00C84AFF" w:rsidP="00C84AFF">
            <w:pPr>
              <w:pStyle w:val="Paragrafoelenco"/>
              <w:numPr>
                <w:ilvl w:val="0"/>
                <w:numId w:val="10"/>
              </w:numPr>
              <w:spacing w:line="240" w:lineRule="exact"/>
              <w:ind w:left="281" w:hanging="281"/>
              <w:jc w:val="both"/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</w:pPr>
            <w:r w:rsidRPr="00750DF3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 xml:space="preserve">Teece, D. J. (2007). Explicating dynamic capabilities: the nature and </w:t>
            </w:r>
            <w:proofErr w:type="spellStart"/>
            <w:r w:rsidRPr="00750DF3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>microfoundations</w:t>
            </w:r>
            <w:proofErr w:type="spellEnd"/>
            <w:r w:rsidRPr="00750DF3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 xml:space="preserve"> of (sustainable) enterprise performance. Strategic management journal, 28(13), 1319-1350.</w:t>
            </w:r>
          </w:p>
          <w:p w14:paraId="4FDBFC12" w14:textId="1D7BD9CC" w:rsidR="00C84AFF" w:rsidRDefault="00C84AFF" w:rsidP="00C84AFF">
            <w:pPr>
              <w:pStyle w:val="Paragrafoelenco"/>
              <w:numPr>
                <w:ilvl w:val="0"/>
                <w:numId w:val="10"/>
              </w:numPr>
              <w:spacing w:line="240" w:lineRule="exact"/>
              <w:ind w:left="281" w:hanging="281"/>
              <w:jc w:val="both"/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</w:pPr>
            <w:r w:rsidRPr="00750DF3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>Dyer, J. H., &amp; Singh, H. (1998). The relational view: Cooperative strategy and sources of interorganizational competitive advantage. Academy of management review, 23(4), 660-679.</w:t>
            </w:r>
          </w:p>
          <w:p w14:paraId="335F26CD" w14:textId="77777777" w:rsidR="008C3B01" w:rsidRPr="00750DF3" w:rsidRDefault="008C3B01" w:rsidP="008C3B01">
            <w:pPr>
              <w:pStyle w:val="Paragrafoelenco"/>
              <w:spacing w:line="240" w:lineRule="exact"/>
              <w:ind w:left="281"/>
              <w:jc w:val="both"/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</w:pPr>
          </w:p>
          <w:p w14:paraId="114ABA8F" w14:textId="3CC61289" w:rsidR="005C7148" w:rsidRDefault="005C7148" w:rsidP="005C7148">
            <w:pPr>
              <w:pStyle w:val="Paragrafoelenco"/>
              <w:numPr>
                <w:ilvl w:val="0"/>
                <w:numId w:val="10"/>
              </w:numPr>
              <w:spacing w:line="240" w:lineRule="exact"/>
              <w:ind w:left="281" w:hanging="281"/>
              <w:jc w:val="both"/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</w:pPr>
            <w:proofErr w:type="spellStart"/>
            <w:r w:rsidRPr="005C7148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>Ajzen</w:t>
            </w:r>
            <w:proofErr w:type="spellEnd"/>
            <w:r w:rsidRPr="005C7148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 xml:space="preserve">, I. (1991). The theory of planned </w:t>
            </w:r>
            <w:proofErr w:type="spellStart"/>
            <w:r w:rsidRPr="005C7148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>behavior</w:t>
            </w:r>
            <w:proofErr w:type="spellEnd"/>
            <w:r w:rsidRPr="005C7148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 xml:space="preserve">. </w:t>
            </w:r>
            <w:r w:rsidRPr="005C7148"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  <w:t xml:space="preserve">Organizational </w:t>
            </w:r>
            <w:proofErr w:type="spellStart"/>
            <w:r w:rsidRPr="005C7148"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  <w:t>behavior</w:t>
            </w:r>
            <w:proofErr w:type="spellEnd"/>
            <w:r w:rsidRPr="005C7148"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  <w:t xml:space="preserve"> and human decision processes</w:t>
            </w:r>
            <w:r w:rsidRPr="005C7148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 xml:space="preserve">, 50(2), 179-211. </w:t>
            </w:r>
          </w:p>
          <w:p w14:paraId="4A1FA0DD" w14:textId="64604915" w:rsidR="007B77DB" w:rsidRDefault="007B77DB" w:rsidP="007B77DB">
            <w:pPr>
              <w:pStyle w:val="Paragrafoelenco"/>
              <w:numPr>
                <w:ilvl w:val="0"/>
                <w:numId w:val="10"/>
              </w:numPr>
              <w:spacing w:line="240" w:lineRule="exact"/>
              <w:ind w:left="281" w:hanging="281"/>
              <w:jc w:val="both"/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</w:pPr>
            <w:r w:rsidRPr="009A2BC9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 xml:space="preserve">Holbrook, M. B., &amp; Hirschman, E. C. (1982). The experiential aspects of consumption: Consumer fantasies, feelings, and fun. </w:t>
            </w:r>
            <w:r w:rsidRPr="009A2BC9">
              <w:rPr>
                <w:rFonts w:ascii="Times New Roman" w:hAnsi="Times New Roman" w:cs="Times New Roman"/>
                <w:i/>
                <w:sz w:val="22"/>
                <w:szCs w:val="22"/>
                <w:lang w:val="en-GB"/>
              </w:rPr>
              <w:t>Journal of consumer research</w:t>
            </w:r>
            <w:r w:rsidRPr="009A2BC9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>, 9(2), 132-140.</w:t>
            </w:r>
          </w:p>
          <w:p w14:paraId="5CE096D3" w14:textId="77777777" w:rsidR="008C3B01" w:rsidRPr="009A2BC9" w:rsidRDefault="008C3B01" w:rsidP="008C3B01">
            <w:pPr>
              <w:pStyle w:val="Paragrafoelenco"/>
              <w:spacing w:line="240" w:lineRule="exact"/>
              <w:ind w:left="281"/>
              <w:jc w:val="both"/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</w:pPr>
          </w:p>
          <w:p w14:paraId="3173CCD6" w14:textId="5B15911A" w:rsidR="00C84AFF" w:rsidRPr="00750DF3" w:rsidRDefault="00C84AFF" w:rsidP="00C84AFF">
            <w:pPr>
              <w:pStyle w:val="Paragrafoelenco"/>
              <w:numPr>
                <w:ilvl w:val="0"/>
                <w:numId w:val="10"/>
              </w:numPr>
              <w:spacing w:line="240" w:lineRule="exact"/>
              <w:ind w:left="281" w:hanging="281"/>
              <w:jc w:val="both"/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</w:pPr>
            <w:r w:rsidRPr="00750DF3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BACQ S. and JANSSEN F., 2011, “The multiple faces of social entrepreneurship. A review of definitional issues based on geographical and thematic criteria”, Entrepreneurship and Regional Development, 23:5-6, 373-403.</w:t>
            </w:r>
          </w:p>
          <w:p w14:paraId="428609AE" w14:textId="77777777" w:rsidR="00C84AFF" w:rsidRPr="00750DF3" w:rsidRDefault="00C84AFF" w:rsidP="00C84AFF">
            <w:pPr>
              <w:pStyle w:val="Paragrafoelenco"/>
              <w:numPr>
                <w:ilvl w:val="0"/>
                <w:numId w:val="10"/>
              </w:numPr>
              <w:spacing w:line="240" w:lineRule="exact"/>
              <w:ind w:left="281" w:hanging="281"/>
              <w:jc w:val="both"/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</w:pPr>
            <w:r w:rsidRPr="00750DF3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DEFOURNY J. and NYSSENS M., 2010, “Conception of Social Enterprise and Social Entrepreneurship in Europe and United States: Convergences and Divergences”, Journal of Social Entrepreneurship, 1:1, 32-53.</w:t>
            </w:r>
          </w:p>
          <w:p w14:paraId="2B2E2D2E" w14:textId="77777777" w:rsidR="00C84AFF" w:rsidRPr="00750DF3" w:rsidRDefault="00C84AFF" w:rsidP="00C84AFF">
            <w:pPr>
              <w:pStyle w:val="Paragrafoelenco"/>
              <w:numPr>
                <w:ilvl w:val="0"/>
                <w:numId w:val="10"/>
              </w:numPr>
              <w:spacing w:line="240" w:lineRule="exact"/>
              <w:ind w:left="281" w:hanging="281"/>
              <w:jc w:val="both"/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</w:pPr>
            <w:r w:rsidRPr="00750DF3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lastRenderedPageBreak/>
              <w:t>SEELOS C. and MAIR J., 2007, “Profitable Business Models and market Creation in the Context of Deep Poverty: A Strategic View”, Academy of Management Perspectives, 21:4, 49-63.</w:t>
            </w:r>
          </w:p>
          <w:p w14:paraId="26EE5693" w14:textId="267EC940" w:rsidR="00D53725" w:rsidRPr="00750DF3" w:rsidRDefault="00D53725" w:rsidP="00D53725">
            <w:pPr>
              <w:spacing w:before="120"/>
              <w:rPr>
                <w:lang w:val="en-GB"/>
              </w:rPr>
            </w:pPr>
          </w:p>
        </w:tc>
      </w:tr>
    </w:tbl>
    <w:p w14:paraId="4761DF9F" w14:textId="4933CC26" w:rsidR="000030B3" w:rsidRPr="00C25EBA" w:rsidRDefault="00660636" w:rsidP="000E7C90">
      <w:pPr>
        <w:jc w:val="both"/>
      </w:pPr>
      <w:r w:rsidRPr="00C25EBA">
        <w:lastRenderedPageBreak/>
        <w:t>*</w:t>
      </w:r>
      <w:r w:rsidR="00C25EBA" w:rsidRPr="00C25EBA">
        <w:t xml:space="preserve"> </w:t>
      </w:r>
      <w:r w:rsidR="00C25EBA">
        <w:t xml:space="preserve">For details, please, refer to the calendar available at </w:t>
      </w:r>
      <w:hyperlink r:id="rId5" w:history="1">
        <w:r w:rsidR="00C25EBA" w:rsidRPr="00521477">
          <w:rPr>
            <w:rStyle w:val="Collegamentoipertestuale"/>
          </w:rPr>
          <w:t>http://dottorato.ec.unipg.it/it/</w:t>
        </w:r>
      </w:hyperlink>
      <w:r w:rsidR="00C25EBA">
        <w:t xml:space="preserve"> </w:t>
      </w:r>
    </w:p>
    <w:sectPr w:rsidR="000030B3" w:rsidRPr="00C25EBA" w:rsidSect="00FA57AF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078AD"/>
    <w:multiLevelType w:val="hybridMultilevel"/>
    <w:tmpl w:val="35B6CDE4"/>
    <w:lvl w:ilvl="0" w:tplc="4A5898BE">
      <w:start w:val="14"/>
      <w:numFmt w:val="bullet"/>
      <w:lvlText w:val="-"/>
      <w:lvlJc w:val="left"/>
      <w:pPr>
        <w:ind w:left="512" w:hanging="360"/>
      </w:pPr>
      <w:rPr>
        <w:rFonts w:ascii="Cambria" w:eastAsiaTheme="minorEastAsia" w:hAnsi="Cambria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23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95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67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9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11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83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55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272" w:hanging="360"/>
      </w:pPr>
      <w:rPr>
        <w:rFonts w:ascii="Wingdings" w:hAnsi="Wingdings" w:hint="default"/>
      </w:rPr>
    </w:lvl>
  </w:abstractNum>
  <w:abstractNum w:abstractNumId="1" w15:restartNumberingAfterBreak="0">
    <w:nsid w:val="05276102"/>
    <w:multiLevelType w:val="hybridMultilevel"/>
    <w:tmpl w:val="08306326"/>
    <w:lvl w:ilvl="0" w:tplc="5ECC2CFE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  <w:lang w:val="it-I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FF59D1"/>
    <w:multiLevelType w:val="hybridMultilevel"/>
    <w:tmpl w:val="049E66A4"/>
    <w:lvl w:ilvl="0" w:tplc="96248B18">
      <w:start w:val="14"/>
      <w:numFmt w:val="bullet"/>
      <w:lvlText w:val="-"/>
      <w:lvlJc w:val="left"/>
      <w:pPr>
        <w:ind w:left="370" w:hanging="360"/>
      </w:pPr>
      <w:rPr>
        <w:rFonts w:ascii="Cambria" w:eastAsiaTheme="minorEastAsia" w:hAnsi="Cambria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Arial" w:hint="default"/>
      </w:rPr>
    </w:lvl>
    <w:lvl w:ilvl="2" w:tplc="0410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Arial" w:hint="default"/>
      </w:rPr>
    </w:lvl>
    <w:lvl w:ilvl="5" w:tplc="0410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Arial" w:hint="default"/>
      </w:rPr>
    </w:lvl>
    <w:lvl w:ilvl="8" w:tplc="0410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abstractNum w:abstractNumId="3" w15:restartNumberingAfterBreak="0">
    <w:nsid w:val="3AD65BF2"/>
    <w:multiLevelType w:val="hybridMultilevel"/>
    <w:tmpl w:val="4E64D9BC"/>
    <w:lvl w:ilvl="0" w:tplc="96248B18">
      <w:start w:val="14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B944D2"/>
    <w:multiLevelType w:val="hybridMultilevel"/>
    <w:tmpl w:val="C79A0026"/>
    <w:lvl w:ilvl="0" w:tplc="96248B18">
      <w:start w:val="14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D66E29"/>
    <w:multiLevelType w:val="hybridMultilevel"/>
    <w:tmpl w:val="C7BC267C"/>
    <w:lvl w:ilvl="0" w:tplc="96248B18">
      <w:start w:val="14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A319F7"/>
    <w:multiLevelType w:val="hybridMultilevel"/>
    <w:tmpl w:val="AB6490DC"/>
    <w:lvl w:ilvl="0" w:tplc="6B32E4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876393"/>
    <w:multiLevelType w:val="hybridMultilevel"/>
    <w:tmpl w:val="A684B8D2"/>
    <w:lvl w:ilvl="0" w:tplc="A55C345A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422E0D"/>
    <w:multiLevelType w:val="hybridMultilevel"/>
    <w:tmpl w:val="9E64CD2E"/>
    <w:lvl w:ilvl="0" w:tplc="96248B18">
      <w:start w:val="14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A31A21"/>
    <w:multiLevelType w:val="hybridMultilevel"/>
    <w:tmpl w:val="4482968E"/>
    <w:lvl w:ilvl="0" w:tplc="67ACB910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9907EDE" w:tentative="1">
      <w:start w:val="1"/>
      <w:numFmt w:val="bullet"/>
      <w:lvlText w:val="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09E3444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44E0D4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13E2E60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A44FED6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528E04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16C00EC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3760A24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9"/>
  </w:num>
  <w:num w:numId="8">
    <w:abstractNumId w:val="0"/>
  </w:num>
  <w:num w:numId="9">
    <w:abstractNumId w:val="7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/>
  <w:defaultTabStop w:val="708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MjExsDS2NLQwtbRQ0lEKTi0uzszPAykwrAUAl0qW0ywAAAA="/>
  </w:docVars>
  <w:rsids>
    <w:rsidRoot w:val="008A5408"/>
    <w:rsid w:val="000030B3"/>
    <w:rsid w:val="00011434"/>
    <w:rsid w:val="00012F25"/>
    <w:rsid w:val="000352B2"/>
    <w:rsid w:val="00036D6A"/>
    <w:rsid w:val="00050C01"/>
    <w:rsid w:val="000A18AE"/>
    <w:rsid w:val="000B0124"/>
    <w:rsid w:val="000B04E8"/>
    <w:rsid w:val="000B5CD3"/>
    <w:rsid w:val="000C0BD7"/>
    <w:rsid w:val="000C1D80"/>
    <w:rsid w:val="000E1E33"/>
    <w:rsid w:val="000E7C90"/>
    <w:rsid w:val="00107DF2"/>
    <w:rsid w:val="001313E3"/>
    <w:rsid w:val="00165E10"/>
    <w:rsid w:val="001825D9"/>
    <w:rsid w:val="001A2D3B"/>
    <w:rsid w:val="001A6BFD"/>
    <w:rsid w:val="001C11FE"/>
    <w:rsid w:val="001C6A20"/>
    <w:rsid w:val="001C7963"/>
    <w:rsid w:val="001E0AED"/>
    <w:rsid w:val="002238F1"/>
    <w:rsid w:val="00243FF6"/>
    <w:rsid w:val="00256EA5"/>
    <w:rsid w:val="002734A2"/>
    <w:rsid w:val="00283D96"/>
    <w:rsid w:val="002A0B96"/>
    <w:rsid w:val="002B1B10"/>
    <w:rsid w:val="002C4D3E"/>
    <w:rsid w:val="002E2118"/>
    <w:rsid w:val="002F2AB5"/>
    <w:rsid w:val="00300F55"/>
    <w:rsid w:val="0030424C"/>
    <w:rsid w:val="003060F9"/>
    <w:rsid w:val="00321EEE"/>
    <w:rsid w:val="0034737B"/>
    <w:rsid w:val="00354281"/>
    <w:rsid w:val="00372D1B"/>
    <w:rsid w:val="00374E55"/>
    <w:rsid w:val="00397BF7"/>
    <w:rsid w:val="003B6F50"/>
    <w:rsid w:val="003E1155"/>
    <w:rsid w:val="003E3621"/>
    <w:rsid w:val="003F132A"/>
    <w:rsid w:val="003F6DDD"/>
    <w:rsid w:val="004257F2"/>
    <w:rsid w:val="004300A0"/>
    <w:rsid w:val="004403F8"/>
    <w:rsid w:val="00452F74"/>
    <w:rsid w:val="00475F78"/>
    <w:rsid w:val="0047643C"/>
    <w:rsid w:val="004A0520"/>
    <w:rsid w:val="004A63AD"/>
    <w:rsid w:val="004A75E0"/>
    <w:rsid w:val="004C5E61"/>
    <w:rsid w:val="004E64DB"/>
    <w:rsid w:val="00515C81"/>
    <w:rsid w:val="005236BC"/>
    <w:rsid w:val="00547B4D"/>
    <w:rsid w:val="005A2087"/>
    <w:rsid w:val="005C7148"/>
    <w:rsid w:val="005D6098"/>
    <w:rsid w:val="005D66AC"/>
    <w:rsid w:val="005D673B"/>
    <w:rsid w:val="005E6804"/>
    <w:rsid w:val="005F7B49"/>
    <w:rsid w:val="00601569"/>
    <w:rsid w:val="006034E8"/>
    <w:rsid w:val="00605C9C"/>
    <w:rsid w:val="006266B1"/>
    <w:rsid w:val="00637101"/>
    <w:rsid w:val="00647050"/>
    <w:rsid w:val="00647699"/>
    <w:rsid w:val="00660636"/>
    <w:rsid w:val="00660A09"/>
    <w:rsid w:val="00673922"/>
    <w:rsid w:val="006810FF"/>
    <w:rsid w:val="00686F35"/>
    <w:rsid w:val="006A0419"/>
    <w:rsid w:val="006A3A1E"/>
    <w:rsid w:val="006A3E01"/>
    <w:rsid w:val="006A4D1B"/>
    <w:rsid w:val="006C106A"/>
    <w:rsid w:val="006E0A31"/>
    <w:rsid w:val="006F33BF"/>
    <w:rsid w:val="0070609B"/>
    <w:rsid w:val="00712FD3"/>
    <w:rsid w:val="007170CF"/>
    <w:rsid w:val="00717A91"/>
    <w:rsid w:val="007305EF"/>
    <w:rsid w:val="00743B66"/>
    <w:rsid w:val="0074740B"/>
    <w:rsid w:val="00750DF3"/>
    <w:rsid w:val="00767C4C"/>
    <w:rsid w:val="007B60D4"/>
    <w:rsid w:val="007B77DB"/>
    <w:rsid w:val="007C0136"/>
    <w:rsid w:val="007D2B37"/>
    <w:rsid w:val="007D3017"/>
    <w:rsid w:val="007F663F"/>
    <w:rsid w:val="00811FAF"/>
    <w:rsid w:val="008226B4"/>
    <w:rsid w:val="00864336"/>
    <w:rsid w:val="008673CA"/>
    <w:rsid w:val="00887A73"/>
    <w:rsid w:val="00890DB0"/>
    <w:rsid w:val="00892ED2"/>
    <w:rsid w:val="00897BEE"/>
    <w:rsid w:val="008A5408"/>
    <w:rsid w:val="008C3B01"/>
    <w:rsid w:val="009460AF"/>
    <w:rsid w:val="00976C76"/>
    <w:rsid w:val="009A2BC9"/>
    <w:rsid w:val="009A3E9F"/>
    <w:rsid w:val="009A768C"/>
    <w:rsid w:val="009D2747"/>
    <w:rsid w:val="009E07DF"/>
    <w:rsid w:val="009F3237"/>
    <w:rsid w:val="009F4E15"/>
    <w:rsid w:val="00A05E2C"/>
    <w:rsid w:val="00A348A4"/>
    <w:rsid w:val="00A34F21"/>
    <w:rsid w:val="00A4771E"/>
    <w:rsid w:val="00A715DB"/>
    <w:rsid w:val="00A87FA9"/>
    <w:rsid w:val="00A972A3"/>
    <w:rsid w:val="00AC5BB3"/>
    <w:rsid w:val="00AC7BB9"/>
    <w:rsid w:val="00AD16E0"/>
    <w:rsid w:val="00AE0CA8"/>
    <w:rsid w:val="00AE2F06"/>
    <w:rsid w:val="00AF47ED"/>
    <w:rsid w:val="00B139A1"/>
    <w:rsid w:val="00B15EE1"/>
    <w:rsid w:val="00B25617"/>
    <w:rsid w:val="00B34111"/>
    <w:rsid w:val="00B457A0"/>
    <w:rsid w:val="00B47865"/>
    <w:rsid w:val="00B736EE"/>
    <w:rsid w:val="00B742B6"/>
    <w:rsid w:val="00BA25BD"/>
    <w:rsid w:val="00BB191C"/>
    <w:rsid w:val="00BD5377"/>
    <w:rsid w:val="00BE18BD"/>
    <w:rsid w:val="00BF4FED"/>
    <w:rsid w:val="00C21FED"/>
    <w:rsid w:val="00C25EBA"/>
    <w:rsid w:val="00C324AA"/>
    <w:rsid w:val="00C3412E"/>
    <w:rsid w:val="00C72DD1"/>
    <w:rsid w:val="00C75B6D"/>
    <w:rsid w:val="00C76B6D"/>
    <w:rsid w:val="00C84AFF"/>
    <w:rsid w:val="00C92440"/>
    <w:rsid w:val="00C93854"/>
    <w:rsid w:val="00CA6CB3"/>
    <w:rsid w:val="00CB5E6F"/>
    <w:rsid w:val="00CB6A29"/>
    <w:rsid w:val="00CC30C6"/>
    <w:rsid w:val="00CF6227"/>
    <w:rsid w:val="00D07FE7"/>
    <w:rsid w:val="00D267F5"/>
    <w:rsid w:val="00D337A1"/>
    <w:rsid w:val="00D46789"/>
    <w:rsid w:val="00D53725"/>
    <w:rsid w:val="00D76192"/>
    <w:rsid w:val="00D8469A"/>
    <w:rsid w:val="00DC06DB"/>
    <w:rsid w:val="00DC4BED"/>
    <w:rsid w:val="00E0515D"/>
    <w:rsid w:val="00E07E6B"/>
    <w:rsid w:val="00E2784E"/>
    <w:rsid w:val="00E27EA9"/>
    <w:rsid w:val="00E3386B"/>
    <w:rsid w:val="00E42F22"/>
    <w:rsid w:val="00E53F52"/>
    <w:rsid w:val="00EB616D"/>
    <w:rsid w:val="00ED06FC"/>
    <w:rsid w:val="00F062A1"/>
    <w:rsid w:val="00F07946"/>
    <w:rsid w:val="00F332F5"/>
    <w:rsid w:val="00F41DDD"/>
    <w:rsid w:val="00F446A8"/>
    <w:rsid w:val="00F45064"/>
    <w:rsid w:val="00F555A8"/>
    <w:rsid w:val="00F66B1A"/>
    <w:rsid w:val="00F81FD7"/>
    <w:rsid w:val="00F877FD"/>
    <w:rsid w:val="00F91392"/>
    <w:rsid w:val="00F93F4D"/>
    <w:rsid w:val="00F952A6"/>
    <w:rsid w:val="00FA51FB"/>
    <w:rsid w:val="00FA57A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BAE4116"/>
  <w15:docId w15:val="{D78DB3E8-6F55-8642-9E35-44441A8CF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it-IT" w:bidi="ar-SA"/>
      </w:rPr>
    </w:rPrDefault>
    <w:pPrDefault/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e">
    <w:name w:val="Normal"/>
    <w:qFormat/>
    <w:rsid w:val="00C324AA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6C106A"/>
    <w:pPr>
      <w:ind w:left="720"/>
      <w:contextualSpacing/>
    </w:pPr>
  </w:style>
  <w:style w:type="table" w:styleId="Grigliatabella">
    <w:name w:val="Table Grid"/>
    <w:basedOn w:val="Tabellanormale"/>
    <w:uiPriority w:val="59"/>
    <w:rsid w:val="003E11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essunaspaziatura">
    <w:name w:val="No Spacing"/>
    <w:uiPriority w:val="1"/>
    <w:qFormat/>
    <w:rsid w:val="00F41DDD"/>
  </w:style>
  <w:style w:type="character" w:customStyle="1" w:styleId="slug-vol">
    <w:name w:val="slug-vol"/>
    <w:basedOn w:val="Carpredefinitoparagrafo"/>
    <w:rsid w:val="007D2B37"/>
  </w:style>
  <w:style w:type="character" w:customStyle="1" w:styleId="slug-issue">
    <w:name w:val="slug-issue"/>
    <w:basedOn w:val="Carpredefinitoparagrafo"/>
    <w:rsid w:val="007D2B37"/>
  </w:style>
  <w:style w:type="character" w:customStyle="1" w:styleId="slug-pages">
    <w:name w:val="slug-pages"/>
    <w:basedOn w:val="Carpredefinitoparagrafo"/>
    <w:rsid w:val="007D2B37"/>
  </w:style>
  <w:style w:type="character" w:customStyle="1" w:styleId="searchword">
    <w:name w:val="searchword"/>
    <w:basedOn w:val="Carpredefinitoparagrafo"/>
    <w:rsid w:val="007D2B37"/>
  </w:style>
  <w:style w:type="character" w:styleId="Collegamentoipertestuale">
    <w:name w:val="Hyperlink"/>
    <w:basedOn w:val="Carpredefinitoparagrafo"/>
    <w:uiPriority w:val="99"/>
    <w:unhideWhenUsed/>
    <w:rsid w:val="00F446A8"/>
    <w:rPr>
      <w:color w:val="0000FF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C25E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97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2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0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4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5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dottorato.ec.unipg.it/it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3</Pages>
  <Words>727</Words>
  <Characters>4145</Characters>
  <Application>Microsoft Office Word</Application>
  <DocSecurity>0</DocSecurity>
  <Lines>34</Lines>
  <Paragraphs>9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. Perugia - Dip. Economia, Finanza e Statistica</Company>
  <LinksUpToDate>false</LinksUpToDate>
  <CharactersWithSpaces>4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e Castellani</dc:creator>
  <cp:lastModifiedBy>Francesco Rizzi</cp:lastModifiedBy>
  <cp:revision>21</cp:revision>
  <dcterms:created xsi:type="dcterms:W3CDTF">2020-05-08T09:48:00Z</dcterms:created>
  <dcterms:modified xsi:type="dcterms:W3CDTF">2020-05-15T10:54:00Z</dcterms:modified>
</cp:coreProperties>
</file>